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ชนัญกาญจน์) โอเคค่ะ เดี๋ยวรอ…</w:t>
      </w:r>
    </w:p>
    <w:p>
      <w:pPr>
        <w:pStyle w:val="BodyText"/>
      </w:pPr>
      <w:r>
        <w:t xml:space="preserve">(อาจารย์ชนัญกาญจน์) คะ ว่าอย่างไรเอ่ย แป๊บหนึ่งนะสัญญาณไม่ค่อยดี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ชนัญกาญจน์) ค่ะ ๆ</w:t>
      </w:r>
    </w:p>
    <w:p>
      <w:pPr>
        <w:pStyle w:val="BodyText"/>
      </w:pPr>
      <w:r>
        <w:t xml:space="preserve">(อาจารย์ชนัญกาญจน์) ค่ะ ๆ เดี๋ยวรอเพื่อนสักครู่นะคะ แป๊บหนึ่ง โอเค สวัสดีค่ะ</w:t>
      </w:r>
    </w:p>
    <w:p>
      <w:pPr>
        <w:pStyle w:val="BodyText"/>
      </w:pPr>
      <w:r>
        <w:t xml:space="preserve">(พี่อี๊ด) สวัสดีค่ะ</w:t>
      </w:r>
    </w:p>
    <w:p>
      <w:pPr>
        <w:pStyle w:val="BodyText"/>
      </w:pPr>
      <w:r>
        <w:t xml:space="preserve">(อาจารย์ชนัญกาญจน์) ขออภัยนะคะ เซ็ทระบบนานนะคะ นักศึกษาได้ยินเสียงครูชัดเจนไหมคะ ได้ยินเสียงครูชัดไหม เดี๋ยวตอนนี้วันนี้เดี๋ยวเราจะคุยเสริมถึงนิดหนึ่งนะคะ เกี่ยวกับการประยุกต์ใช้เรื่องสมการกับ อสมการมาแก้ปัญหานะคะ ซึ่งในครั้งที่แล้วครูจะคุยเดี๋ยวเอาไว้คุยสัปดาห์หน้านะคะ เดี๋ยววันนี้คุยเรื่องอสมการกันก่อน ว่าเป็นอย่างไร เป็นการทบทวนความรู้ เรียนมัธยมปลายมาแล้วน่ะค่ะ ว่าอสมการมันคืออะไรแล้วเอามาใช้แก้ปัญหาอย่างไรบ้างนะคะ เทพอักษรเข้ามาแล้ว สวัสดีเทพอักษรได้ยินเสียงครูชัดไหมคะ</w:t>
      </w:r>
    </w:p>
    <w:p>
      <w:pPr>
        <w:pStyle w:val="BodyText"/>
      </w:pPr>
      <w:r>
        <w:t xml:space="preserve">(นักศึกษาชาย) ได้ยินชัดครับ</w:t>
      </w:r>
    </w:p>
    <w:p>
      <w:pPr>
        <w:pStyle w:val="BodyText"/>
      </w:pPr>
      <w:r>
        <w:t xml:space="preserve">(อาจารย์ชนัญกาญจน์) โอเคแป๊บหนึ่งนะคะ กำลังจะแชร์ไฟล์ สไลด์ครูกำหนดเป็น PDF ส่งเข้าไปใน LINE กลุ่มแล้วนะคะ ตอนนี้จะเปิดแชร์ ตอนนี้ก็มีเพื่อน ๆ ทยอยเข้ามานะคะ โอเค คราวนี้ก็มาดูว่าอสมการเชิงเส้นนะคะ ภาษาอังกฤษเข้าก็ใช้คำว่า "Linear inequalเวลาเราจะใช้เรื่องสมการนะคะ เขาพูดถึงเรื่อง อสมการ ในคณิตศาสตร์เราจะหมายถึงความไม่เข้ากัน แล้วแต่ที่มันไม่มี มันไม่เท่ากัน เขาไม่ใช้เครื่องหมายเท่ากับนะคะ แต่มีการเปรียบเทียบ จะมีลูกศรมากกว่าหรือน้อยกว่า ไม่ต่ำกว่า ไม่เกิน ไม่ถึงแบบนี้นะคะ มันจะเขียนเป็นสัญลักษณ์ทางคณิตศาสตร์ เราจะใช้เรื่องอสมการมาเขียนนะคะ ตอนนี้เราก็… ยกตัวอย่างเช่น ครูเอาเกมขึ้นมาอย่างนี้ ไม่รู้ว่ามีใครเกิดทันหรือเปล่า เกมนี้ก็คือเป็นการที่มีภารกิจว่าเรามีที่ดินจำกัดนะคะ และเราก็มีทรัพยากรจำกัด ทรัพยากรเรานี่อยู่ด้านบนตรงนี้นะคะ อย่างเช่นมีแร่ทอง 13 มีเงิน แร่ทองนี่ก็เปรียบเสมือนเป็นทุน มีเงินทุน เรามีอยู่ 13 อาจจะ 13 แบบนี้สมมตินะคะ มีน้ำอยู่ หยดน้ำเรามีน้ำอยู่ 10 ถัง แบบนี้ปุ๋ยมีอยู่ 6 กระสอบ เราต้องวางแผนสิ่งที่เรามีอยู่อย่างจำกัด แต่เราจะวางแผนทำการเกษตรอย่างไร เพื่อให้ให้มีรายได้มากสุดนะคะ ถ้าเกิดข้อมูลเรามีในอดีตให้เก็บข้อมูลที่มีในอดีตนำใส่เป็นรูปตารางข้างล่างนะคะ ก็จะสามารถสร้างเงื่อนไขหรือข้อจำกัดที่เกี่ยวกับเป้าหมายของเราได้ อย่างเช่นในที่นี้อยู่ 2 ชนิด ก็คือมีถั่วกับพริกนะคะ แล้วต้นทุนในการปลูก ถ้าปลูกแป๊บหนึ่งนะคะ ครูพยายามจะ… โอเค ตอนนี้ครูกำลังจะ… ปัญหาที่เกิดขึ้นในชีวิตของเรานะคะ อย่างเช่น ตอนนี้ยกตัวอย่าง เกษตรกร เป็นเกษตรกร มีทรัพยากรจำกัดนะคะ มีเรื่องของต้นทุน เงินทุนจำกัดแล้วก็สิ่งที่เกี่ยวข้องกับกระบวนการปลูกอีกอันหนึ่ง ก็คือเวลาที่ใช้นะคะ ก็คือคนเราทุกคนนี่ ที่เขาบอกอาจจะมีต้นทุนที่แตกต่างกันคือทุนทรัพย์ที่เท่าเทียบกันเสมอ ก็คือต้นทุนของเวลานะคะ ก็คือเรามีเวลา 1 วัน มี 24 ชั่วโมงเท่ากันใครที่ใช้ทำงานให้คุ้มค่ามากกว่ากันนี่ ต้องตัดสินกันที่ตรงนั้นนะคะ ดังนั้น เวลาก็เป็นต้นทุนอันที่ 2 น้ำ ปุ๋ย แล้วก็สุดท้ายราคาขายหรือผลตอบแทน แพง คำถามที่เกิดขึ้นก็คือเกษตรกรนี่วางแผนที่จะปลูกถั่วกี่แปลง แล้วก็ปลูกพริกกี่แปลงเพื่อให้ได้ราคาขาย หรือมีรายได้ทั้งหมดสูงที่สุด ใครได้เงื่อนไขอยู่ 4 ประการ เงื่อนไขก็มีอยู่ว่าอะไรนะคะ 1. ต้นทุน 2. เวลา 3. น้ำและปุ๋ยมันมีอยู่อย่างจำกัดนะคะ เราจะใช้อย่างไรให้มันคุ้มค่าที่สุด เพื่อให้ได้รายได้สูงสุดนะคะ ก็จะเป็นลักษณะการที่ต้องตัดสินใจในเชิงภายใต้เงื่อนไขที่มีอยู่อย่างจำกัด ใช้… สร้างตัวแบบและแก้ปัญหาได้ โอเค คราวนี้ก่อนที่เราจะไปสร้างตัวแบบนะคะ มาดูว่าบทนี้ครูก็กำหนดเป้าหมายการเรียนรู้ไว้ 3 ข้อ ที่นักศึกษาพอฟังวิชานี้คาบนี้แล้ว อย่างแรกเลยต้องสามารถเขียนกราฟอสมการเชิงเส้นได้นะคะ เขียนกราฟได้ พอเราเขียนกราฟได้แล้ว เขามีโจทย์ปัญหาทางคณิตศาสตร์ที่ต้องใช้อสมการในการแก้ปัญหานี่เราสามารถเขียนตัวแบบได้ ตัวแบบทางคณิตศาสตร์สมการหรืออสมการแล้วก็มีตัวแปรที่เกี่ยวข้องนะคะ มันจะเป็นระบบปัญหา ดังนั้น มันจะมีสมการหรืออสมการที่เกี่ยวข้องหลาย ๆ เงื่อนไข ก็ต้องมีสิ่งที่เราต้องการหรือเป้าหมายของเราเสมอ คือข้อที่ 2 ข้อที่ 3 พอเรา… ได้ เราก็สามารถ นะคะ หาคำตอบที่เหมาะสมกับระบบปัญหานั้นได้ คำตอบที่เหมาะสมนี่ อยู่หลากหลายวิธีแต่วิธีพื้นฐานวันนี้วิธีเก็บเงิน โอเค เรามาดูเลย วัตถุจุดประสงค์ข้อที่ 1 ตอนนี้ครูขอทวนคอนเซ็ปเกี่ยวกับการวาดกราฟก่อน ก็คือถ้าเป็นอสมการตัวแปรเดียวก็คือตัวแปรที่เราไม่ทราบค่านะคะ มีค่าเป็นอะไร ตอนนี้ถ้าครูสอนแล้วนี่นักเรียนควรใช้เวลาทบทวนบทเรียนไม่ต่ำกว่า 30 นาที เราจะเข้าใจดีขึ้น จริงไหมคะ เวลาเรา… อะไรก็แล้วแต่นี่เราจะต้องมีการทบทวนนะคะ การทบทวนนี่ที่สร้างความทรงจำสมองของเราให้มันเข้าใจเป็นอัตโนมัตินะคะ เพราะว่าสมองมนุษย์มีสิ่งมหัศจรรย์นะคะ การลืมมันมีความจำที่สร้างได้ แล้วก็มีการลืมที่เกิดขึ้นโดยอัตโนมัตินะคะ ก็ต้องทบทวน แล้วนักเรียนควรจะทบทวนไม่ต่ำกว่า 30 นาที แสดงว่าถ้าครูไปถามนักเรียนแต่ละคนว่าเขาไปทบทวนบทเรียนกี่นาทีในแต่ละวันนะคะ คำตอบของแต่ละคนก็อาจจะแตกต่างกันไป ถ้าเรากำหนดชีวิตเป็นค่าตัวแปร ตัวแปรที่มีค่าเปลี่ยนแปลงขึ้นอยู่กับบุคคลที่ตอบ มันก็จะมีค่าที่แวรี่ หรือเปลี่ยนไปได้นะคะ ตามเงื่อนไขนี้นะคะ ก็ทำให้นักเรียนที่มีผลการเรียนดี ถ้าเราวาดกราฟก็จะเกิดดังต่อไปนี้นะคะ แป๊บหนึ่งนะคะ ครูขออนุญาตแชร์อีกอันหนึ่งนะคะ ครูจะแชร์สกีนจาก อาจจะต้องใช้ปากกาแล้ว นักศึกษารอสักครู่นะคะ เดี๋ยวนะคะ อันนี้ไม่ทราบว่ามองเห็นที่แชร์ไหมคะ</w:t>
      </w:r>
    </w:p>
    <w:p>
      <w:pPr>
        <w:pStyle w:val="BodyText"/>
      </w:pPr>
      <w:r>
        <w:t xml:space="preserve">(พี่อี๊ด) ฝั่งล่ามยังไม่เห็นนะคะอาจารย์</w:t>
      </w:r>
    </w:p>
    <w:p>
      <w:pPr>
        <w:pStyle w:val="BodyText"/>
      </w:pPr>
      <w:r>
        <w:t xml:space="preserve">(อาจารย์ชนัญกาญจน์) แป๊บหนึ่งนะคะ เดี๋ยวนะคะ แป๊บหนึ่งค่ะ เดี๋ยวขออนุญาตสัก 5 นาทีนะคะ แป๊บหนึ่งนะคะ ขออนุญาต 5 นาทีค่ะ</w:t>
      </w:r>
    </w:p>
    <w:p>
      <w:pPr>
        <w:pStyle w:val="BodyText"/>
      </w:pPr>
      <w:r>
        <w:t xml:space="preserve">(เจ้าหน้าที่) อาจารย์คะ อาจารย์คะ</w:t>
      </w:r>
    </w:p>
    <w:p>
      <w:pPr>
        <w:pStyle w:val="BodyText"/>
      </w:pPr>
      <w:r>
        <w:t xml:space="preserve">(อาจารย์ชนัญกาญจน์) แชร์ไปแล้วเห็นไหมคะ แป๊บหนึ่ง เสร็จแล้วหน้าต่าง Jamboard ตอนนี้ส่ง Jamboard เข้าไปที่ LINE กลุ่มแล้วนะคะ โอเคค่ะ น่าจะ… ขออภัยนะคะติดขัด โอเคค่ะ ทางเทคนิค ตอนนี้จะยกตัวอย่างก็คือ การสร้างอสมการนะคะ แป๊บหนึ่ง กระดานที่สร้างไว้ตอนนี้มี 6 หน้านะคะ เราจะไปที่หน้าที่ 1 ทบทวนว่า อสมการเป็นอย่างไรนะคะ ให้ลองวาดกราฟ อันแรกเลย เวลาที่ใช้ในการทบทวนบทเรียนตอนนี้นะคะ จะให้มันเป็นตัวแปรนะคะ ครูก็กำหนดให้มันเป็นตัว x เสียดายจัง ครูเขียนปากกานะคะ ตรงนี้ใช้ให้เป็น X นะคะ เดี๋ยวแป๊บหนึ่ง ในที่นี้นะคะ x จะไม่ควคเกิน 1 ชั่วโมง ถ้าเราวาดเส้นจำนวนจริงนะคะ เส้นจำนวนจริงแกน X ถ้ามีข้อมูลมิติเดียว แกน X จะอยู่ในแกนนอน ถ้าเกิดเรามีข้อมูล 2 มิติ สมมติว่า 2 มิติ ก็จะมี Y ก็จะเขียนอยู่ในแนวแกนตั้งนะคะ อันนี้ก็คือตัว Y X กับ Y จะตัดกัน ที่จุดกำเนิด ก็คือที่มันตัดกันจุดนี้นะคะ 0 คู่ 0 คราวนี้เวลาเราเขียนอสมการ ของเวลาที่เด็กใช้เล่นเกมไม่เกิน 2 ชั่วโมง คืออะไร อันนี้สมมตินะคะ เส้นจำนวนลงไปเป็น 2 เป็น 3 X มีค่าเท่ากับ 1 เราเขียนเป็นประโยคเครื่องหมายคณิตศาสตร์ คำว่าไม่ควรเกินก็คือแทนด้วยเครื่องหมายน้อยกว่าหรือเท่ากับ 1 ในฐานที่เข้าใจคือ ชั่วโมง ถ้าเราเขียนเส้นตรงขึ้นมาก่อน ก็คือเส้นตรง x = 1นี่ x = 1 เส้นตรงเส้นนี้ก็จะขนานแกน Y ที่ครูลากตรงนี้ก็คือ เส้นตรง X เท่ากับ 1แต่ตรงนี้เราจะมาหากำหนดฉาก x y นี่ เท่ากับ 1 มันจะแบ่งซีกของครูกับซีกด้านซ้าย เราก็มาดูว่าซีกไหนมันสอดคล้องกับ X มากกว่าหรือเท่ากับ 1 นะคะ ด้านนี้ ถ้าอยู่ด้านขวามือตรงนี้ x เป็น 2 มันมากกว่า 1 มันไม่ใช่ มันไม่สอดคล้องนะคะ มาดูด้านซ้ายมือของเส้น สมมติจุดนี้นี่ X มีค่าเป็น 0 0 ก็น้อยกว่า 1 นะคะ เราก็จะทำแรเงาอย่างนี้ แรเงานะคะ พื้นที่ด้านซ้ายของเส้นตรง 1 อยู่ด้านนี้นะคะ คือ อสมการ x มีค่าน้อยกว่า 1 โอเคไหมคะ คราวนี้ถ้าเกิดสมการมันไม่ใช่น้อยกว่าหรือเท่ากับนะคะ สมมติมันใช้คำว่า</w:t>
      </w:r>
      <w:r>
        <w:t xml:space="preserve"> </w:t>
      </w:r>
      <w:r>
        <w:t xml:space="preserve">“</w:t>
      </w:r>
      <w:r>
        <w:t xml:space="preserve">ควรน้อยกว่า 1 ชั่วโมง</w:t>
      </w:r>
      <w:r>
        <w:t xml:space="preserve">”</w:t>
      </w:r>
      <w:r>
        <w:t xml:space="preserve"> </w:t>
      </w:r>
      <w:r>
        <w:t xml:space="preserve">คำพูดเขาเปลี่ยนนะคะ คือเวลาน้อยกว่า 1 ชั่วโมง ถ้าน้อยกว่าปั๊บเครื่องหมายจะเปลี่ยนนะคะ สมมติว่าถ้าเขียนเป็น X น้อยกว่า 1 น้อยกว่า 1 ตรงนี้นะคะ x น้อยกว่า 1 นี่มันจะได้ภาพน้อยกว่าเดิม เส้นตรงเส้นนี้จะไม่ใช่สิ่งที่เราสนใจหรืออยู่ในขอบข่าย มันก็จะกลายเป็นเส้นปะนะคะ ตรงนี้จะบอกเราว่าเมื่อไรก็ตามที่เราใช้เส้นตรงเป็นเส้นทึบ X มีค่าเท่ากับค่าคงที่นี้ด้วยนะคะ แต่ถ้าเกิด X ไม่สามารถเป็นค่าคงที่นั้นนะคะ เราจะใช้เป็นตัวเส้นปะ ขีด ๆ ขีด ๆ ก็คือไม่เอา x เป็น 1 นี่ครูใช้สีแดง ถ้าอสมการเขียนเป็น X น้อยกว่า 1 ภาษาไทยก็ใช้คำว่า</w:t>
      </w:r>
      <w:r>
        <w:t xml:space="preserve"> </w:t>
      </w:r>
      <w:r>
        <w:t xml:space="preserve">“</w:t>
      </w:r>
      <w:r>
        <w:t xml:space="preserve">น้อยกว่า</w:t>
      </w:r>
      <w:r>
        <w:t xml:space="preserve">”</w:t>
      </w:r>
      <w:r>
        <w:t xml:space="preserve"> </w:t>
      </w:r>
      <w:r>
        <w:t xml:space="preserve">ก็ตรง ๆ เลยนะคะ ก็คือเวลาเล่นเกมควรจะน้อยกว่า 1 ชั่วโมงแบบนี้ น้อยกว่า 1 ชั่วโมงนะคะ ให้ใช้เป็นเส้นปะ ไม่ควรเกิน 1 ชั่วโมงแสดงว่า สัญลักษณ์ตัวเครื่องหมายเปรียบเทียบจะใช้ตัวน้อยกว่าหรือเท่ากับเป็นตัวสีฟ้า ถ้าเป็นแบบนี้นะคะ กรากของอสมการจะกลายเป็นเส้นตรงทึบอันนี้เป็นการทวน ทวนในการวัดพื้นที่อสมการเชิงเส้น คราวนี้ โอเค คราวนี้ครูอธิบายหน้าที่ 2 ไปหน้าที่ 1 ขอนักศึกษาใครก็ได้ที่พอจะเขียนได้ลองวาดพื้นที่เวลาที่นักเรียนใช้ทบทวนบทเรียนไม่ควรต่ำกว่า 30 นาที เป็นภาพใด แชร์ Jamvboard แล้วนะคะ ครูรู้แล้วว่าทำไมครูใช้เวลาไม่ได้ ครูใช้ Google Meet ผิดห้อง ครูเป็นคนสร้างเองครูยังเข้าผิดห้องเอง เดี๋ยวแป๊บหนึ่งนะคะ เข้าใจแล้วว่าทำไมเราถึงเขียนไม่ได้ เพราะเราเข้า Google ผิดห้องนะคะ ตอนนี้ครูจะเป็นคนแชร์ Jamboard แป๊บหนึ่งครูงงอยู่ตั้งนานว่าทำไมครูถึงทำไม่ได้ โอเค ตอนนี้ก็น่าจะ โอเค ก็จะเห็นสิ่งที่ครูแชร์ไปหรือยังคะ</w:t>
      </w:r>
    </w:p>
    <w:p>
      <w:pPr>
        <w:pStyle w:val="BodyText"/>
      </w:pPr>
      <w:r>
        <w:t xml:space="preserve">(พี่การ์ตูน) ตอนนี้ยังไม่เห็นค่ะ อาจารย์สวัสดีค่ะ</w:t>
      </w:r>
    </w:p>
    <w:p>
      <w:pPr>
        <w:pStyle w:val="BodyText"/>
      </w:pPr>
      <w:r>
        <w:t xml:space="preserve">(อาจารย์ชนัญกาญจน์) สวัสดีค่ะ</w:t>
      </w:r>
    </w:p>
    <w:p>
      <w:pPr>
        <w:pStyle w:val="BodyText"/>
      </w:pPr>
      <w:r>
        <w:t xml:space="preserve">(ล่าม) ตอนนี้ยังไม่เห็นค่ะ น่าจะเห็นช้าค่ะอาจารย์</w:t>
      </w:r>
    </w:p>
    <w:p>
      <w:pPr>
        <w:pStyle w:val="BodyText"/>
      </w:pPr>
      <w:r>
        <w:t xml:space="preserve">(อาจารย์ชนัญกาญจน์) หรือคะ</w:t>
      </w:r>
    </w:p>
    <w:p>
      <w:pPr>
        <w:pStyle w:val="BodyText"/>
      </w:pPr>
      <w:r>
        <w:t xml:space="preserve">(พี่การ์ตูน) ใช่ค่ะ เห็นอาจารย์กำลังจะแชร์นะคะ แต่ตอนนี้ที่แชร์ยังไม่ขึ้นค่ะ</w:t>
      </w:r>
    </w:p>
    <w:p>
      <w:pPr>
        <w:pStyle w:val="BodyText"/>
      </w:pPr>
      <w:r>
        <w:t xml:space="preserve">(อาจารย์ชนัญกาญจน์) ตอนนี้ก็ปิดการแชร์หน้าจอก่อน เดี๋ยวแป๊บหนึ่งนะคะ ได้แล้ว ๆ ดีใจจัง เห็นไหมเอ่ย</w:t>
      </w:r>
    </w:p>
    <w:p>
      <w:pPr>
        <w:pStyle w:val="BodyText"/>
      </w:pPr>
      <w:r>
        <w:t xml:space="preserve">(ล่าม) ยังค่ะ ยังไม่เห็นค่ะอาจารย์</w:t>
      </w:r>
    </w:p>
    <w:p>
      <w:pPr>
        <w:pStyle w:val="BodyText"/>
      </w:pPr>
      <w:r>
        <w:t xml:space="preserve">(อาจารย์ชนัญกาญจน์) ไม่เห็น</w:t>
      </w:r>
    </w:p>
    <w:p>
      <w:pPr>
        <w:pStyle w:val="BodyText"/>
      </w:pPr>
      <w:r>
        <w:t xml:space="preserve">(พี่การ์ตูน) ไม่เป็นไรค่ะ</w:t>
      </w:r>
    </w:p>
    <w:p>
      <w:pPr>
        <w:pStyle w:val="BodyText"/>
      </w:pPr>
      <w:r>
        <w:t xml:space="preserve">(อาจารย์ชนัญกาญจน์) ไม่รู้เป็นอะไรนี่ แป๊บหนึ่งนะคะ</w:t>
      </w:r>
    </w:p>
    <w:p>
      <w:pPr>
        <w:pStyle w:val="BodyText"/>
      </w:pPr>
      <w:r>
        <w:t xml:space="preserve">(พี่การ์ตูน) อาจารย์ได้แล้ว พระเจ้าจอร์จ ได้แล้ว ๆ ดีใจที่สุดในโลก</w:t>
      </w:r>
    </w:p>
    <w:p>
      <w:pPr>
        <w:pStyle w:val="BodyText"/>
      </w:pPr>
      <w:r>
        <w:t xml:space="preserve">(พี่การ์ตูน) ค่ะ</w:t>
      </w:r>
    </w:p>
    <w:p>
      <w:pPr>
        <w:pStyle w:val="BodyText"/>
      </w:pPr>
      <w:r>
        <w:t xml:space="preserve">(อาจารย์ชนัญกาญจน์) ขอโทษนักศึกษาด้วยนะคะ วันนี้เป็นอะไรก็ไม่รู้ ให้ X แทนเวลาที่เราใช้ทบทวน ตรงนี้นะคะ x เป็นประโยคสัญลักษณ์ X ไม่ควรต่ำกว่า ไม่ควรต่ำกว่าอะไรคะ ก็คือต้องมากกว่า หรือ 30 นาทีนะคะ เวลาที่เราวาดเส้นจำนวนนะคะ คนที่จาก x y ตรงนี้ ก็คือ X ตอนนี้เราแทนความหมาย X เวลานักเรียนทบทวนบทเรียน เป็นสมุดเรียน สมมติตอนนี้สเกลมันตัวเลขเยอะหน่อย เพราะว่ามันเป็น 30 นาที ก็คือ 10, 20, 30 40 นะคะ พอมาได้ด้านนี้เป็น -10, -20, -30 ไปเรื่อย ๆ นะคะ อันนี้คือระบบ X กับ Y จากนั้นเราก็มาวิเคราะห์ X มากกว่า 30 30 อย่างแรกเลย ให้ดูก่อนว่ามีเครื่องหมายเท่ากับไหม ถ้ามีเครื่องหมายเท่ากับ เราก็เส้นตรง X เท่ากับ 30 ขึ้นมาก่อน X เท่ากับ 30 อยู่ตรงนี้ขนานกับแกน y ขึ้นมา ให้มันตรงกับ 30 นะคะ จากนั้นเราจะหาพื้้นที่ หาพื้นที่ หาพื้นที่ที่มันสอดคล้องกับสมการ มากกว่าหรือเท่ากับ x มันอยู่ด้านขวามือนี่มันมากกว่า 30 ไหม 40 มากกว่า 30 ไหม มาทดสอบ 40 40 มากกว่า 30 แน่ ๆ แสดงว่าพื้นที่ที่เราต้องการอยู่ด้านขวา ด้านขวามือปุ๊บ ได้แล้ว พื้นที่ด้านนี้นะคะ คือ พื้นที่ที่เราวาดขึ้นสอดคล้องกับอสมการ X มากกว่าหรือเท่ากับ 30 แล้วถ้าเกิดพื้นที่ด้านซ้ายมือล่ะ ที่เราไม่ต้องการให้เขียนเป็นประโยคทางคณิตศาสตร์ก็คือ x &lt; 30 นะคะ น้อยกว่า 30 ก็คือพื้นที่ส่วนซ้ายมือของเส้นตรงที่ครูวาดวาดด้วยสีเขียว อันนี้ก็คือการวาดกราฟของสมการเชิงเส้น อันนี้อธิบายแล้ว… ได้นะคะ ในตัวเดียวกัน ในกระดานหน้าที่ 2 นะคะ พื้นที่ด้านขวามือ ก็คือ x มากกว่า 1 นะคะ มันจะตรงกันข้ามนะคะ ด้านซ้ายเป็น X น้อยกว่าหรือเท่ากับ 1 ตรงข้ามมากกว่า 1 ตรงนี้เราก็วาดจากสมการเชิงเส้น นะคะ กรณีที่มีตัวแปรเดียวได้แล้ว แต่กรณีที่มีตัวแปรเพื่อตัดสินใจมันมีกกว่า 1 ตัว อยู่ 2 ตัว มีอยู่ 2 ตัว ยกตัวอย่างเช่น ยกตัวอย่างเช่นนะคะ มีข้อความอยู่ว่า ตอนนี้เขาขายสินค้ายุค COVID ต้องขายออนไลน์นะคะ ต้องไลฟ์สดขายของ เวลาเราขายของมือใหม่ ใครขายของจะรู้ว่าถ้าเราไปไลฟ์นี้ ถ้าเราไปดู ไม่มีลูกค้านะคะ จะทำอย่างไรให้เขาเข้ามาดูเวลาเราไลฟ์ขายของนี่ใช่ไหมคะ ในช่องทางสื่อออนไลน์นี่เขาก็จะมีการให้เรายิงโฆษณา หลาย ๆ ครั้งเคยไป F ของ ไหนใครเคย F ของบ้างยกมือหน่อย ใครเคยซื้อของออนไลน์ ใครของ F เคย F ของไหม เคยดูไลฟ์ มีไหม ไม่มีเลย ครูล่ามเคย F ไหมคะ</w:t>
      </w:r>
    </w:p>
    <w:p>
      <w:pPr>
        <w:pStyle w:val="BodyText"/>
      </w:pPr>
      <w:r>
        <w:t xml:space="preserve">(พี่การ์ตูน) บ่อยค่ะ บ่อย ๆ ค่ะ การตลาดค่ะ</w:t>
      </w:r>
    </w:p>
    <w:p>
      <w:pPr>
        <w:pStyle w:val="BodyText"/>
      </w:pPr>
      <w:r>
        <w:t xml:space="preserve">(อาจารย์ชนัญกาญจน์) ค่ะ ก็แสดงว่าเราเป็นผู้มีส่วนร่วมในการตลาดคึกคักนะคะ นักศึกษาก็อาจจะเคยเห็นเขาไลฟ์ขายของบ้างนะคะ ในวันนี้เราอยู่ในฐานะเจ้าของ เป็นผู้ค้า เราเป็นคนจะขายนะคะ …ได้นี่เราก็อยากให้มีคนมาซื้อ ก็ต้องให้คนรู้จักเรา โฆษณา การยิงโฆษณานี่มันก็จะมีผ่านหลายช่องทาง ถ้าเราจะยิงใน Facebook Fb ก็คือ Facebook นะคะ Facebook นี่เขาคิดค่าบริการเป็นตัวเลขสมมติเพื่อให้เราง่ายต่อการคำนวณคอนเซ็ปต์ แต่ความจริงมันไม่ใช่วันละ 3 บาท เขาคิดว่าบริการวันละ 3 บาท แต่การตลาดเขาจะคิดละเอียดกว่านี้ว่าเป็นเป้าหมายคนช่วงใด และกระจายไปแน่ Area อันนี้คือความจริง ยกตัวอย่างข้อมูลเล็ก ๆ คิดค่าบริการแบบเหมา ๆ เลย วันละ 3 บาทนะคะ แต่ถ้าเกิดเราคิดว่าคนส่วนใหญ่ถ้าน่าจะเป็นลูกค้าเรานี่ ถ้าเป็นลูกค้าเรา เขาไม่ได้เล่น Facebook อย่างเดียวค้นข้อมูล ใช้ Seart ingreGoogle นี่ก็ได้นะคะ เราไปโฆษณาใน Google ดีกว่า เราน่าจะได้ลูกค้ามากขึ้นนะคะ ราคาเหมา ๆ วันละ 4 บาท แบบนี้ แต่เรามีงบโฆษณาเพียง 60 บาท เราจะวางแผนโฆษณาใน Facebook กับ Google ได้อย่างไรนะคะ แต่ละช่องทางนี้เราจะวางแผนหรือซื้อโฆษณาเขาได้ภายในกี่วันนะคะ ภายใต้งบที่เรามี ก็คือไม่เกิน 60 บาท ทีนี้เราจากข้อความหรือสถานการณ์สมมติที่กำหนดให้นะคะ มันจะมีตัวแปรที่เราไม่ทราบค่าอยู่ 2 ตัว จำนวนวันที่เราจะไปโฆษณาใน Facebook นะคะ ตัวนี้นะคะ ตรงนี้ Facebook คิดค่าบริการวันละ 3 บาท แต่เราไม่รู้ว่ามันจะไปวันโฆษณาเขากี่วันนะคะ เขาก็จะถามว่าจะใช้ช่องทางนี้กี่วัน ครูก็็จะนิยามตัวแปรก่อนนะคะ ในทีนี้ครูจะกำหนดให้… นิยามตัวแปรก่อนนะคะ นิยามตัวแปรก่อนนะคะ x หมายถึงหรือคือ จำนวนวันนะคะ จำนวนวันที่ โฆษณานะคะ ผ่าน Facebook นะคะ อันนี้คือตัวแปรที่เราไม่ทราบค่าตัวที่ 1 ตัวที่ 2 ก็คือ สมมติให้เป็น Y จำนวนวันที่โฆษณาผ่าน Google นะคะ หน่วยก็เป็นวันอีก อสมการ อสมการที่เกิดขึ้น ก็คือค่าใช้จ่ายด้านการโเราจะมีทั้งหมดกี่บาท ก็ไม่รู้นะคะ ว่าเราจะใช้กี่บาท แต่ที่แน่ ๆ โฆษณาผ่าน Facebook x วัน เราก็จะโอนเงินให้เขา วันละเท่าไรคะ วันละ 3 บาท เห็นไหม Facebook เขาคิดค่าบริการวันละ 3 บาท แต่ถ้าเราใช้ไป X วัน จำนวนเงินที่เราจะต้องจ่ายให้เขาก็คือ 3 คูณ x จริงไหมคะ ค่าใช้จ่ายไหมคะ ค่าใช้จ่ายที่เกิดขึ้นก็คือ3 คูณ X จำนวนเงินที่เราไปซื้อโฆษณาจาก Facebook จากจำนวนวัน ก็คือ X บวกกับเงินที่เราไปซื้อโฆษณาผ่าน Google Google เขา… Google นี่เขาได้ล่ะ เขาคลิกค่าโฆษณา 4 บาท ต่อวัน แต่เราไปซื้อจำนวนวันกับเขา Y วัน ดังนั้น ประเมินเงินที่ต้องจ่ายให้เขาก็คือ กับ Y นะคะ แล้วก็เอามาบวกกัน บวกด้วย 4 คูณ นี่คือจำนวนเงินทั้งหมด ที่ซื้อโฆษณาจะต้องไม่เกินสิ่งที่เรามี คำว่า</w:t>
      </w:r>
      <w:r>
        <w:t xml:space="preserve"> </w:t>
      </w:r>
      <w:r>
        <w:t xml:space="preserve">“</w:t>
      </w:r>
      <w:r>
        <w:t xml:space="preserve">ไม่เกิน</w:t>
      </w:r>
      <w:r>
        <w:t xml:space="preserve">”</w:t>
      </w:r>
      <w:r>
        <w:t xml:space="preserve"> </w:t>
      </w:r>
      <w:r>
        <w:t xml:space="preserve">ก็แทนด้วยอสมการน้อยกว่า หรือเท่ากับ 60 หน่วยเป็นบาทนะคะ จากข้อความสถานการณ์ที่กำหนดให้ เขียนเป็นประโยคอสมการได้ก็คือเป็น 3X + 4Y น้อยกว่าหรือเท่ากับ 60 นะคะ พอเราเขียนเป็นอสมการเรียบร้อยแล้ว เราก็ค่อยมาสร้างกราฟนะคะ วิธีการสร้างกราฟสร้างอย่างไร ไปหน้าที่ 4 แล้วนะคะ จากสมการเมื่อกี้ นะคะ 3x + 4y น้อยกว่าหรือเท่ากับ 60 บาท X นี่คือจำนวนวันที่ซื้อโฆษณาจาก Facebook y ก็คือจำนวนวันที่ซื้อโฆษณาจาก Google Stack ของการวาดสมการ3x + 4y ให้มองอสมการเป็นสมการเสียก่อน Step ที่ 1 ครูก็จะมองได้เป็น… ข้อ 1 นะคะ จากอสมการตรงนี้ ครูให้เป็นข้อที่ 1 นะคะ จาก 1 นะคะ เราจะได้เขียนเป็นเส้นตรงก็คือเป็น 3x + 4Y เท่ากับ 60 เห็นไหมคะ มองเป็นสมการ จากนั้นหาจุดตัดแกน x นะคะ หาจุดตัดแกน x จุดตัดแกน X นี่ มันจะตัดตรงไหนก็ตามมันจะมีค่า Y เท่ากัน คือเป็น 0 การหาจุดตัดแกน x เราจะแทนค่า y เป็น 0 ก็จะได้เป็น 3X + 4</w:t>
      </w:r>
    </w:p>
    <w:p>
      <w:pPr>
        <w:numPr>
          <w:ilvl w:val="0"/>
          <w:numId w:val="1001"/>
        </w:numPr>
      </w:pPr>
      <w:r>
        <w:t xml:space="preserve">= 60 10 คูณ 0 ก็เป็น 0 เราก็จะได้ 3x = 60 x ตัวเดียวมีค่าเป็น 60 ส่วน 3 ก็คือ 20 ได้แล้วนะคะ ดังนั้นจุดตัดแกน X ก็คือ x มีค่าเป็น 20 คู่กับ y เป็น 0 นี่คือจุดตัดแกน x ต่อไปจุดตัดแกน Y คิดถึงมันตัดแกน y ตรงจุดไหนก็แล้วแต่ มันจะมีค่า x เป็น 0 เราก็เลยหาจุดตัดแกน Y นะคะ โดยการแทนค่า X เป็น 0 ก็ได้เป็น 3 คูณ 0 บวก 4y = 60 3 x 0 เป็น 0 นะคะ เป็น 60 หารด้วย 4 60 หาร 4 เป็นเท่าไรคะ ขอสมาชิกในห้องช่วยครูคิดด้วย ครูรอคำตอบจากนักศึกษา</w:t>
      </w:r>
    </w:p>
    <w:p>
      <w:pPr>
        <w:pStyle w:val="FirstParagraph"/>
      </w:pPr>
      <w:r>
        <w:t xml:space="preserve">(พี่การ์ตูน) ภากรณ์ตอบ 15 ค่ะ</w:t>
      </w:r>
    </w:p>
    <w:p>
      <w:pPr>
        <w:pStyle w:val="BodyText"/>
      </w:pPr>
      <w:r>
        <w:t xml:space="preserve">(อาจารย์ชนัญกาญจน์) โอเค ขอบคุณค่ะ ถูกต้องตอบ 15 นะคะ แสดงว่าเราจะได้จุดตัดแกน Y เป็น X มีค่าเท่ากับ 0 คู่กับ Y เป็น 15 ถึงขั้นตอนที่ 2 คือ หาจุดตัดแกน x แกน y เรียขั้นตอนที่ 3 วาดกราฟ เราต้องวาดกราฟแล้ว วาดระบบที่พิกัดขึ้นมา แล้วก็ก็อปจุดตัดแกน X กับแกน Y x y นั้นแล้วก็ลากเส้นตรงผ่านจุดตัด X กับจุดตัดแกน Y พื้นที่ว่าง ๆ ที่เหลือด้านขวานะคะ ครูจะพิกัดฉากเลย เลขเรามันเยอะนิดหนึ่งนะคะ ครูก็จะใช้สเกลแบบหยาบ ๆ อันนี้คือแกน Y จุดตัดแกน Y เราจะอยู่ที่ 0 ถึง 15 นะคะ จุดตัดของ X กับ Y พิกัดตรงนี้ก็คือ 0 คู่ 0 ครูใส่ค่าตัวเลขลงไปช่องละ 5 นะคะ 5, 10, 15 25 นี่ก็จะเป็น 5 เห็นไหมคะ ประมาณนะคะ กราฟอาจจะไม่ได้สวยเหมือนความจริงเท่าไร แต่ความจริงมีให้ดูแล้วนะคะ อันนี้ก็จะเป็น 5 อันนี้ 10 นะ อันนี้ 20 อันนี้ 25 เราจะ…จุดตัดแกน X ก็คือโจทย์ X เป็น 20 Y เป็น 0 ก็คือจุดนี้จุดที่ 1 สีเขียวต่อไปจุดตัดแกน Y 0 คู่ 15 X เป็น 0 Y เป็น 15 ก็คือจุดนี้ อันนี้คือจุดตัดแกน Y จากนั้นเขาบอกให้เราลากเส้นตรงผ่านจัดตัดนี้ โอเค ข้อ 3 ให้เราดูนิดหนึ่งนะคะว่า ถ้าเครื่องหมายมันน้อยกว่าน้อยกว่าหรือเท่ากับ แต่ถ้ามากกว่าหรือเท่ากับเราจะใช้เส้นทึบ ใช้เส้นทึบนะคะ แต่ถ้ามันเป็นเครื่องหมายมากกว่า เส้นปรับ อันนี้คือกติกาเขานะคะ อันนี้เครื่องหมายเท่ากับให้ใช้เส้นทึบ ครูก็วาดเส้นสีเขียวขึ้นมา เส้นตรง ตรงนี้ ไม่มีที่สิ้นสุดก็ใส่หัวลูกศรนะคะ ตรงนี้เส้นตรงที่เขียนขึ้น 3X + 4Y เท่ากับ 60 นี่คือเส้นตรง พอเราวาดเส้นตรงเสร็จแล้ว ให้เราพิจารณาบนระนาบเส้น X Y ที่สอดคล้องวิธีการเช็กนะคะ ให้เราใช้จุดกำเนิด 0 คู่ 0 ตอนนี้อสมการของเรา ก็คือ 3x + 4y 3x + 4y น้อยกว่าหรือเท่ากับ 60 ครูจะเอาจุดนี้ไปเช็กนะคะ จุด X เป็น 0 Y เป็น 0ก็เกิดจุดกำเนินจุดนี้นะคะ เดี๋ยวครูจะลองแทนค่าให้ดูนะคะ 3</w:t>
      </w:r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0"/>
          <w:numId w:val="1002"/>
        </w:numPr>
      </w:pPr>
      <w:r>
        <w:t xml:space="preserve">บวก 4 คูณ 0 เท่ากับอะไรคะ เท่ากับอะไรคะ เท่ากับ 0 ซึ่งน้อยกว่าหรือเท่ากับ 60 จริง ใช่หรือไม่ แสดงว่าถ้ามันเป็นจริงมันสอดคล้องก่อน พื้นที่ทำงาน นะคะ อยู่ด้านล่างก็แรเงาเลย ส่วนของเส้นตรงนี้นะคะ ถ้าเขียนสมการกำกับก้คือ 3x + 4y น้อยกว่าหรือเท่ากับ 60 คือ พื้นที่ที่แรเงาด้วยสีแดง นะคะ แล้วก็ให้เห็นว่าเป็นเส้นเดียวกัน ครูจะเปลี่ยนเส้นให้เป็นเส้นสีแดงด้วย บนเส้นตรงนี้นะคะ ได้แล้วนะคะ ตรงนี้ อันนี้ก็คือ บนระนาบที่ตั้งฉากกับอสมการ 3x + 4y = 60 นะคะ มีคำถามไหมคะ ถ้ามีคำถามสอบถามมาได้เลยนะคะ เดี๋ยวเราไปดูเฉลยนะคะ อยู่ในกระดานหน้าที่ 5 นี่ไง อันนี้อยู่ในสไลด์นะคะ เป็นการแก้ปัญหาในชีวิตจริง มันจะมีเรื่องขอบข่ายของตัวแปรเสมอ อย่างเช่นในที่นี้นะคะ x หมายถึง… x นะคะ x ตรงนี้ X หมายถึงจำนวนวันที่โฆษณาใน Facebook ใช่ไหมคะ เดี๋ยวครูจะเขียน ในที่นี้นะคะ x ก็คือจำนวนวันที่โฆษณาใน ที่จำนวนวันในโฆษณาเป็นจำนวนนับ เราจะโฆษณากี่วันก็ได้หรือไม่โฆษณาก็ได้ ดังนั้น x ตรงนี้จะมีค่ามากกว่าหรือเท่ากับ 0 เสมอนะคะ สิ่งเหล่านี้ที่ครูกำลังจะพูดก็คือ จริงเหล่านี้ ครูพยายามพูดถึงขอบข่ายของx มีค่าที่เป็นไปได้หรือมีขอบข่ายของตัวแปรก็คือ x จะต้องมากกว่าหรือเท่ากับ 0 นะคะ และในทำนองเดียวกัน Y ล่ะ Y ก็คือ จำนวนวันที่โฆษณาใน Google นะคะ จำนวนวันที่โฆษณาก็เหมือนกันอีก จำนวนเงินที่โฆษณา ค่าที่น้อยที่สุด คือ ค่าที่เราไม่โฆษณากับ Google เลย y จะมีค่า… หรืออาจะโฆษณา 1 วันก็ได้ 2 วันก็ได้ กี่วันก็ได้นะ แต่ไม่รุ้ว่ากี่วัน อสมการ y มากกว่าหรือเท่ากับ 0 นะคะ อันนี้ก็จะเป็นขอบข่ายตัวแปรของ Y เห็นไหมคะตรงนี้ ในเวลาการแก้ปัญหานี่ เราจะต้องเอาขอบข่ายของตัวแปรนี่ พิจารณาเงื่อนไขนะคะ สมการ 3 อสมการ 3X บวก 4 Y หรือเท่ากับ 60 เป็นเงื่อนไขของเรื่องเงินโฆษณานะคะ อันนี้คือ… เงื่อนไขของงบโฆษณา ต้องเราไปผนวกหรือรวมกับเครือข่ายตัวแปรถ้าเราเอา 3 คาบมารวมกัน เราเรียกว่าเอามา Intersection กัน เดี๋ยวครูจะวาดภาพ X มากกว่าหรือเท่ากับ 0 ให้ดูนะคะ ถ้าในระบบที่จัดฉากตรงนี้คือค่า x ตรงนี้คือค่า y พื้นที่ส่วนนี้นะคะ ก็คือบนเส้นตรง Y ด้วยนะคะ เพราะ X เป็น 0 อันนี้คือ x มากกว่า 0 ส่วนพื้นที่ Y มากกว่าหรือเท่ากับ 0 ครูวาดพิกัดฉากขึ้นมาปุ๊บ อันนี้เป็น X อันนี้เป็น Y นะคะ ถ้า y มากกว่าหรือเท่ากับ 0 พื้นที่ข้างบนแกน X แล้วก็นับแกน X ด้วย เพราะมีค่าเป็น 0 นะคะ ก็จะได้พื้นที่ส่วนนี้ดูนะคะ เราเอาพื้นที่ 3 ส่วนนี้มาทับกันเลื่อนภาพมาทับกันนะคะ จินตนาการในใจนะ ก็แสดงว่าจากภาพที่ 1 เรื่องของงบโฆษณาตรงนี้นะคะ จะเป็นอันนี้ นี่เราก็ต้องเอา X ที่มากกว่า หรือเท่ากับ 0 ก็คือเอาเฉพาะด้านบนด้านนี้ใช่ไหมคะ โอเคขอโทษX อยู่ด้านนี้นะคะ ขออภัย ขออภัยนะคะเมื่อกี้ครูวาดผิดที่ X มากกว่าหรือเท่ากับ 0 แล้วอีกเส้นหนึ่งก็คืออันนี้นะคะ เอามาผนวกเข้าไป ก็คือด้านนี้ ด้านนี้ ดังนั้นสิ่งที่มันทับสนิทกันก็จะเกิดพื้นที่ที่ Intersection กัน ก็คือได้ตัวนี้นะคะ ก็จะได้มาเป็นกราฟใหม่นะคะ ครูเขียนแค่จุดตัดนะคะ ใช้แบบว่าความรวดเร็ว จะไม่มี Detail เยอะ อันนี้ก็คือ X เป็น 0 Y เป็น 15 นะคะ ถ้าพื้นที่ 3 ส่วนรวมกันนะคะ ก็คือพื้นที่ส่วนที่ 1 ก็คือตัวนี้ ส่วนที่ 2 ก็คือตัวนี้ เอามารวมกันอยู่ในภาพสีดำก็จะเกิดพื้นที่ที่ Intersection กันก็คือส่วนนี้นะ พื้นที่ ที่ครูขึ้นมาใหม่เป็นรูปสามเหลี่ยม จุด A ก็คือจุดพิกัด 0 จุด B ก็คือ 20 คู่ 0 และอีกจุด C ก็คือ จุด Origin 0 คู่ 0 พื้นที่อาจจะได้นะคะ 3 เหลี่ยม A, B, C นะคะ เป็นพื้นที่เราเรียกว่าเป็นพื้นที่คำตอบที่เป็นไปได้นะคะ พื้นที่นี้ก็ได้ ที่สอดคล้องกับ… คือพื้นที่คำตอบที่เป็นไปได้ ก็คืออสมการ 3 อสมการที่เป็นไปได้นะคะ สอดคล้องกับ อสมการตัวที่ 1 ก็คือตัวนี้นะคะ ต่อไปก็คือ X มากกว่าหรือเท่ากับ 0 อันที่ 3 ก็คือ Y มากกว่าหรือเท่ากับ 0 ตอนนี้มีคำถามคำถามกับครูไหมคะ ตอนนี้สามารถ เราสามารถวาดกราฟของอสมการเชิงเส้นของตัวแปรเดียวได้ แล้วก็ของ 2 ตัวแปรได้ สามารถสามารถพิจารณาพื้นที่คำตอบที่ได้ของหลาย ๆ เงื่อนไขภายใต้ปัญหาเดียวกันได้นะคะ อย่างเช่น สไลด์ที่ 5 ที่ครูกำลังอธิบายอยู่ตอนนี้ก็คือ ทุก ๆ เงื่อนไขเข้ามารวมกันเพื่อกำหนดที่เป็นไปได้นะคะ ว่าคำตอบที่เป็นไปได้ที่มันสอดคล้องกับทุก ๆ เงื่อนไขมันมีอะไรบ้างนะคะ เราสังเกตนะคะ ยิ่งมีจำนวนเงื่อนไขมากขึ้นเท่าไร ในกรณีนี้นะคะ มันจะเล็กลง เล็กลงกว่าเดิมใช่ไหมคะ เห็นไหมคะ เงื่อนไขที่ 1 พื้นที่สีชมพูมันเยอะเลย เอามารวมกับภาพที่ 2 มาบวกกับภาพที่ 2 เข้ามาปุ๊บ ส่วนนี้ ส่วนนี้ ส่วนนี้นะคะ ส่วนนี้ใช่ไหมคะ พอเอาส่วนนี้มาบวกกันส่วนที่ 3 ปั๊บ เหลือแค่นี้ Y ติดลบเราไม่เอา ก็จะได้เป็นภาพที่เราวาดขึ้นใหม่ตรงนี้ โอเค มีคำถามไหมคะ ถ้าไม่มีคำถามไปกันต่อนะ จริง ๆ ก็อยากจะให้นักศึกษาช่วยกันเขียนนะคะ แต่ว่าเดี๋ยวทำพร้อมกันกับครหรือว่าจะทำเอง แต่ว่าไปทำความเข้าใจกับครูช่วยบอกหน่อย คิดพร้อมกันกับครูเลยไหมคะ เน็ตที่บ้านครูช้า ครูก็เลยไม่เห็นหน้าพวกเราทั้ง ๆ ที่เราเปิดกล้องนะคะ ครูเลยเห็นแต่ภาพโปรไฟล์ นักศึกษาบอก…</w:t>
      </w:r>
    </w:p>
    <w:p>
      <w:pPr>
        <w:pStyle w:val="FirstParagraph"/>
      </w:pPr>
      <w:r>
        <w:t xml:space="preserve">(พี่การ์ตูน) …</w:t>
      </w:r>
    </w:p>
    <w:p>
      <w:pPr>
        <w:pStyle w:val="BodyText"/>
      </w:pPr>
      <w:r>
        <w:t xml:space="preserve">(อาจารย์ชนัญกาญจน์) พร้อมกันกับครูไหมคะ หรือว่า… ทำพร้อมกัน ถ้าอย่างนั้นครูถามเป็นระยะ ๆ นะคะ สถานการณ์เดียวกันล่ะ เราน่ะ มันไม่ได้มีเงื่อนไขเดียว มันมีหลายเงื่อนไขนะคะ อย่างเช่น เรื่องนี้ก็คือในอดีตนี่ถ้าเราโฆษณาผ่าน Facebook แล้วนี่ จะมีลูกค้าที่เขาสมัครเป็นสมาชิกน่ะ ถ้าเขาสมัครเป็นสมาชิกก็คือโอกาสที่เขาจะเป็นลูกค้าประจำเราก็จะเยอะขึ้นคนที่ดูโฆษณาใน Facebook แล้ว วันละ 4 คน อันนี้เป็็นข้อมูลนะคะ สำหรับลูกค้าที่ดูโฆณาผ่านช่องทาง Google นี่นะคะ จะมีลูกค้าสมัครสมาชิกวันละ 2 คน ดังนั้นบริษัทเรา หรือเจ้าของกิจการนี่ ตั้งเป้าหมายไปแล้ว ทั้งทีน่ะ ฉันอยากให้ลูกค้าสมัครไม่ต่ำกว่าเท่าไรคะ 40 คนนะคะ เราอย่าได้ผ่านลูกค้าประจำเรา 50 ก็ได้ 60 ก็ได้ 70 ก็ได้ ยิ่งเยอะยิ่งดี แต่ห้ามต่ำกว่า 40 นะคะ เราอาจจะ… โฆษณาของเราประมาณนี้ ในกรณีนี้ จะเป็นเงื่อนไขด้าน จำนวนลูกค้าสมัครสมาชิก เราต้องการไม่ต่ำกว่า 40 คนนี้ เราจะสร้างอสมการอย่างไร ตอนนี้ตัวแปร X กับ Y เรายังเหมือนเดิมนะคะ ก็คือ ก็คือเราให้ตัวนี้นะคะ ฃให้ X เป็น…. ทวนนิดหนึ่ง ให้นักศึกษาสักคนตอบครูก็ได้ A คืออะไรเอ่ย ความหมาย เรื่องเดียวกันเรื่องเดิมนะคะ X ก็คือ… อสมการก่อนหน้านะคะ เราไม่รู้ว่าเราจะโฆษณาผ่าน Facebook กี่วันนะคะ ดังนั้น x ก็เป็นจำนวนวันFacebook นะคะ X คือ ตัวเดิมนะคะ X คือ จำนวนวันที่โฆษณาผ่าน Facebook ที่โฆษณาผ่าน Facebook ส่วนตัว y ก็ที่โฆษณา Google สิ่งที่เราต้องการตอนนี้ ก็คือเป็นเงื่อนไขด้าน เงื่อนไขข้อจำกัดด้านความต้องการลูกค้าสมัครสมาชิกนะคะ คราวนี้เราก็มาดูตอนนี้เราก็มาดู ถ้าวันหนึ่งโฆษณาใน Facebook วันหนึ่งจะมีลูกค้าสมัครสมาชิก 4 คน ถ้าเราโฆษณา X วัน ลูกค้าสมัครสมาชิก 4 คูณอะไรคะ 4 x X ก็เป็น 4 x X ลูกค้าที่สมัครสมาชิกโดยที่เป็นโฆษณาใน Facebook รวมกับลูกค้าที่สมัครสมาชิก เนื่องจากเขาเห็นโฆษณาผ่าน Google นะคะ โอเค ทีนี้ใน Google 1 วันนี่ ใน Google 1 วันอยู่ 2 คนในแต่ละวันนะคะ ถ้าเราโฆษณาเป็นรายวันลูกค้าสมัครสมาชิกเป็น 2 คูณ Y นี่คือจำนวนที่ลูกค้าสมัครสมาชิกทั้งหมดของเรา ที่เราโฆษณาไป x วัน ผ่าน Facebook แล้วก็รายวันผ่าน มันจะเป็นอย่างไรคะ ไม่ต่ำกว่า ไม่ต่ำกว่าเราใช้คำว่า อะไรเท่ากับนะคะ มากกว่าหรือเท่ากับ 40 ได้แล้ว ต่อไปก็คือขั้นตอนการแปลงสถานการณ์รูปข้อความเป็นประโยคบอกเล่านะคะ ให้เป็นประโยคทางคณิตศาสตร์ เราก็แปลงได้เป็นอสมการนะคะ 4x + 2y ไม่ต่ำกว่า ก็คือมากกว่าหรือเท่ากับ 40 อันนี้เป็นเงื่อนไขด้านความต้องการลูกค้าสมัครสมาชิกนะคะ พอเราเขียนอสมการได้แล้วเราจึงจะไปวาดกราฟนะคะ ต่อไปเป็นขั้นตอนการวาดกราฟ อาจารย์มีเฉลยแล้ว อันนี้มีเฉลยเรียบร้อยแล้ว ลองดูสิ ไปดูสไลด์ ครูลบทิ้งก่อน มาวางไว้หน้าใหม่ โอเค หน้า 7 งาสโอเค ตอนนี้ทบทวนนะคะ มีอสมการ คือ 4x + 2y มากกว่าหรือเท่ากับ 40 หรือเท่ากับ 40 ให้มอง อสมการเป็นมากกว่าหรือเท่ากับ 40 สเต็ปที่ 1 เป็นเส้นตรง ดังนั้น เส้นตรงนี้ก็คือ 4X + 2Y = 40 ใช่ไหมคะ ข้อ 2 หาหลักแกน x นะคะ จุดตัดแกน x แกน y เป็น 0 ก็จะเป็น 4x x 2 เท่ากับ 40 2 x 0 เป็น 0 ก็เป็น 4x เท่ากับ 40 x เดียวมีค่าเป็น 40 ส่วน 4 40 หารด้วย 4 เป็นเท่าไรคะ 40 หารด้วย 4 เป็นเท่าไรเอ่ย</w:t>
      </w:r>
    </w:p>
    <w:p>
      <w:pPr>
        <w:pStyle w:val="BodyText"/>
      </w:pPr>
      <w:r>
        <w:t xml:space="preserve">(นักศึกษาชาย) 10 ครับ</w:t>
      </w:r>
    </w:p>
    <w:p>
      <w:pPr>
        <w:pStyle w:val="BodyText"/>
      </w:pPr>
      <w:r>
        <w:t xml:space="preserve">(อาจารย์ชนัญกาญจน์) ขอบคุณค่ะ ครูกำลังตอบปัญหากับคุณครูล่ามนะคะ นพกิตกับวริษาตอบใหญ่เลย เป็นคำตอบเดียวกันนะคะ เป็น 40 หารด้วย 4 เป็น</w:t>
      </w:r>
    </w:p>
    <w:p>
      <w:pPr>
        <w:pStyle w:val="BodyText"/>
      </w:pPr>
      <w:r>
        <w:t xml:space="preserve">(นักศึกษาชาย) 10 ครับ ดังนั้น โอเคครับ ถูกต้อง เป็น 10 ดังนั้นจุดตัดแกน X ของเรา คู่ y เป็น 0 อันนี้คือจุดตัดแกน x นะคะ ต่อไปเราก็จะหาจุดตัดแกน Y หาจุดตัดแกน Y จุดตัดแกน y นี่ ก็จะเป็น 4 x 0 = 2Y = 40 หรือจะได้เป็น 2Y เท่ากับ 40 Y เดียวมีค่าเป็น มีค่าเป็น 40 ส่วน 2 เท่ากับ เดี๋ยวรอคำตอบ</w:t>
      </w:r>
    </w:p>
    <w:p>
      <w:pPr>
        <w:pStyle w:val="BodyText"/>
      </w:pPr>
      <w:r>
        <w:t xml:space="preserve">(พี่การ์ตูน) 20 ค่ะ ภากรณ์ตอบ 20 ค่ะ</w:t>
      </w:r>
    </w:p>
    <w:p>
      <w:pPr>
        <w:pStyle w:val="BodyText"/>
      </w:pPr>
      <w:r>
        <w:t xml:space="preserve">(อาจารย์ชนัญกาญจน์) โอเค ขอบคุณค่ะ</w:t>
      </w:r>
    </w:p>
    <w:p>
      <w:pPr>
        <w:pStyle w:val="BodyText"/>
      </w:pPr>
      <w:r>
        <w:t xml:space="preserve">(อาจารย์ชนัญกาญจน์) ถูกต้องนะคะ ต่อไปเราก็กราฟได้นะคะ ตอนนี้เราทราบจุดตัดแกน Y ก็คือ 0 คู่กับ 20 ตอบได้แล้วนะคะ วิธีการวาดกราฟ ก็คือสมมติ สร้างกราฟขึ้นมา… แกน X แกน Y ตัดกันนะคะ อันนี้คือ Y ดูสเกลแล้วสมมติให้ Y สูงขึ้นไปหน่อยนิดหนึ่งนะคะ เป็น 0 คู่ 20 โอเค ช่องละ 10 แล้วกัน 10, 20 10 อันนี้ก็เป็น 20 เราจะมาร์กจุดที่ 1 นะคะ ก็คือจุดตัดแกน X เป็นจุดที่ 0 จุดตัดแกน y ก็เป็น 0 - 20 ตรงนี้ ดูอสมการนะคะ ว่าเราจะใช้เส้นทึบหรือเส้นตัด ตรงนี้ อันนี้เป็นอะไรคะ เป็นอะไรคะ มากกว่าหรือเท่ากับใช่ไหมคะ ต้องใช้เส้นทึบ ให้ลากเส้นตรงผ่านจุด 2 จุดนี้โดยใช้เส้นทึบ แต่ถ้าเป็นเครื่องหมายเท่ากับอันนี้วาดเป็นเส้นทึบ โอเค พอได้เส้นตรงมาแล้ว เราก็จะมาดูว่าพื้นที่ใดที่มันสอดคล้องกับอสมการ 4X + 2Y CH 2 y เท่ากับ 40 ก็ใช้จุดกำเนิน 0 มานะคะ หรือเอา 0 คู่ 0 คือจุดนี้มันอยู่พื้นที่ด้านล่างของเส้น อันนี้คือด้านบน สอดคล้องไหม … เรามา… 2 x Y เมื่อ Y เป็น 0 ได้ 4 x 0 ก็เป็น 0 2 x 0 ก็เป็น 0 0 + 0 ก็เป็น 0 นี่ มากกว่าหรือเท่ากับ 40 ไหม มากกว่า 40 ไหมคะ 0 มากกว่า 40 ไหมคะ ไม่นะคะ แสดงว่าประโยคนี้มันไม่เป็นจริง ใส่เครื่องหมายขีด สแลช นะคะ แสดงว่ามันไม่เป็นจริง</w:t>
      </w:r>
    </w:p>
    <w:p>
      <w:pPr>
        <w:pStyle w:val="BodyText"/>
      </w:pPr>
      <w:r>
        <w:t xml:space="preserve">(พี่การ์ตูน) อาจารย์คะ</w:t>
      </w:r>
    </w:p>
    <w:p>
      <w:pPr>
        <w:pStyle w:val="BodyText"/>
      </w:pPr>
      <w:r>
        <w:t xml:space="preserve">(อาจารย์ชนัญกาญจน์) เลยแล้วก็ไม่ได้เท่ากับ 40 นะคะ ขอโทษนะคะ คือ ตอนนี้มันยัง… สัญญาณเน็ต…</w:t>
      </w:r>
    </w:p>
    <w:p>
      <w:pPr>
        <w:pStyle w:val="BodyText"/>
      </w:pPr>
      <w:r>
        <w:t xml:space="preserve">(พี่การ์ตูน) ตอนนี้เห้นแค่เส้นแดงเส้นเดียวค่ะ</w:t>
      </w:r>
    </w:p>
    <w:p>
      <w:pPr>
        <w:pStyle w:val="BodyText"/>
      </w:pPr>
      <w:r>
        <w:t xml:space="preserve">(อาจารย์ชนัญกาญจน์) อ๋อ ค่ะ ๆ ค่ะ ๆ แป๊บหนึ่ง</w:t>
      </w:r>
    </w:p>
    <w:p>
      <w:pPr>
        <w:pStyle w:val="BodyText"/>
      </w:pPr>
      <w:r>
        <w:t xml:space="preserve">(พี่การ์ตูน) ขอบคุณค่ะ</w:t>
      </w:r>
    </w:p>
    <w:p>
      <w:pPr>
        <w:pStyle w:val="BodyText"/>
      </w:pPr>
      <w:r>
        <w:t xml:space="preserve">(อาจารย์ชนัญกาญจน์) เห็นเลเซอร์ไหมคะ</w:t>
      </w:r>
    </w:p>
    <w:p>
      <w:pPr>
        <w:pStyle w:val="BodyText"/>
      </w:pPr>
      <w:r>
        <w:t xml:space="preserve">(พี่การ์ตูน) ตอนนี้เห็นอาจารย์เขียนค่ะ โอเคขอบคุณค่ะ เข้าใจอาจารย์ค่ะ เข้าใจอาจารย์นะคะ ขอบคุณมาก ๆ ค่ะ</w:t>
      </w:r>
    </w:p>
    <w:p>
      <w:pPr>
        <w:pStyle w:val="BodyText"/>
      </w:pPr>
      <w:r>
        <w:t xml:space="preserve">(อาจารย์ชนัญกาญจน์) ไม่เป็นอะไรหรอก ๆ ช่วย ๆ กัน ตอนนี้ก็คือเวลาเช็กพื้นที่ว่าพื้นที่ใดสอดคล้องเป็นข้อแนะนำนะคะ ว่าให้เอาจุด 0 คู่ 0 มาเช็ก เพราะว่าตอนนี้ 0 คู่ 0 นี่มันจุดนี้ 0 คู่ 0 0 คูณอะไรเป็น 0 ครูก็เลยเอามาสมการนี้มันซ้ำกันนะคะ สมการนี้นะคะ 4 x 0 2 x 0 4 x 0 ก็เป็น 0 2 คูณ 0 ก็เป็น 0 0 + 0 แสดงว่าอันนี้ 0 มากกว่าหรือเท่ากับ 40 ไหม ไม่เท่ากับเราก็สแลชขีดค่า ข้อความนี้มันเป็นเท็จ 0 คู่ 0 ไม่สอดคล้องหรือเป็นเท็จ แสดงทันที แสดงได้ทันทีว่าฝั่งตรงข้ามมันเป็นจริง ทราบแล้วว่าตรงนี้มันเป็นเท็จ ตอนนี้มันเป็นเท็จ มันไม่สอดคล้องเราจะรู้เลยว่าฝั่งนี้เป็นจริง เราจะรู้เลยว่าด้านนี้เป็นจริง มันเป็นจริงนะคะ ด้านตรงข้าม มันจะมีฝั่งหนึ่งฝั่งใดเป็นจริง ถ้าอีกอันหนึ่งเป็นเท็จอีกอันหนึ่งเป็นจริงจากการรีเช็กตรงนี้ เราจะได้รู้เลยว่า 4x + 2y มากกว่าหรือเท่ากับ 40 เป็นพื้นที่ด้านบนด้านนี้ เห็นเป็นอสมการ ก็คือ 4x + 2y มากกว่าหรือเท่ากับ 40 โอเคนะคะ แล้วคราวนี้ ถ้าเกิดเราจะเอาภาพนี้ไปผนวกกับขอบข่ายของตัวแปร ขอบข่ายของตัวแปรก็คืออะไรคะ ขอบข่ายของตัวแปรก็คือx กับ y มากกว่าหรือเท่ากับ 0 x กับ y นะคะ ในกรณีที่ 1 ในกรณีที่ 1 สังเกตว่าจะจัดฉากตรงนี้ สแตนด์อัปออกเป็น 4 ส่วนเราจะเรียกตัวนี้ว่าเป็น… ฝั่งนี้ เพราะฉะนั้น แทนด้วยตัว Q ภาษาไทยก็คือจตุรภาค จตุลภาค ก็คือส่วนที่ 1 อันนี้ ก็คือส่วนที่ 2 ภาพที่ 2 จตุแปลว่า 4 นะคะ อันนี้ก็คือส่วนที่ 3 อันนี้ก็คือส่วนที่ 4 เมื่อ X มากกว่าเท่ากับ 0 มากกว่าหรือเท่ากับ 0 ส่วนพื้นที่ทั้งหมดส่วนนี้นะคะ ถ้าเราเอาขอบข่ายตัวแปร X และ Y มากกว่าหรือเท่ากับ 0 หรือไปรวมกับเงื่อนไขที่ลูกค้าสมัครสมาชิกนะคะ จะเกิดเป็นภาพ… สี… ก็คือส่วนนี้ สังเกตนะคะ ครูจะไม่ต่ำลงไปข้างล่างใต้แกน X เลย เพราะว่าใต้แกน X นี้ค่า Y หรือติดลบ นี่ ได้นะคะ สีเหลืองที่เขียนขึ้นมานี่ก็คือเส้น X มากกว่าหรือเท่ากับ 0 และ Y มากกว่าหรือเท่ากับ 0 ot8t รูปเปิดเพราะไม่สามารถบอกขอบเขตของด้านบนไปได้เรื่อย ๆ นะคะ มันไม่ใช่รูปปิด เดี๋ยวนะตรงนี้ อันนี้ก็คือการสาธิตการวาดกราฟของสมการ ตอนนี้เราดูการสร้างตัวแบบนะคะ แบบว่า…ว่ามีคำถามไหมก่อนที่ครูจะไปสไลด์ใหม่ ข้อที่ 1 อย่างเดียวนะคะ นักศึกษาสามารถวาดกราฟอสมการได้ ครูเริ่มจากสมการตัวแปรเดียวก็เป็นอสมการ 2 ตัวแปรที่ไม่ทราบค่า จากทีนี้ใช้เป็นตัว X กับตัว Y สังเกตการสร้างกราฟของอสมการ ก็คือเราต้องเริ่มจากเส้นตรงก่อน ต้องใช้จุด 2 จุด ก็คือจุดตัดแกน x แล้วก็แกน y ถ้าอสมการนั้นมีเครื่องหมายเท่ากับด้วยเส้นทึบ แต่ถ้าเกิดอสมการนั้นไม่มีเครื่องหมายเท่ากับก็อาจจะเป็นมากกว่า 1 เดียวเฉย ๆ หรือเฉย ๆ ถ้าใช้กับ… นะคะ นี่คือภาพที่ได้นะคะ จากที่เราวาดด้วยกันเมื่อสักครู่นะคะ เหมือนกันเป๊ะเลย ทีนี้เราไปดูตัวแบบ ตัวแบบ ตัวแบบปัญหาของลายคณิตศาสตร์ขออนุญาตแชร์ตัว PDF ตอนนี้ไม่ได้ zoom ใหญ่นะคะ ดูในสไลด์เลย เน็ตไม่ค่อยดีเท่าไร ตอนนี้นะคะ เรามาดูตัวแบบปัญหาทางคณิตศาสตร์ ขึ้นไปอยู่ต้นชั่วโมง เราต้องมีเป้าหมายใช่ไหมคะ เป้าหมายก็คือก็คือการ… เป้าหมาย ยังมีสิ่งที่บอก เราต้องการค่ามากสุดหรือเราต้องการค่าต่ำสุด ในที่นี้อย่างเช่น ในที่นี้เราจะสั่งของเราต้องการกำไรมากสุดนะคะ อยากได้กำไรมากที่สุด… ตอนที่เรามีปัญหาหรือเป้าหมายเกี่ยวข้องในที่นี้แทนด้วยสมการหรืออสมการก็ได้ อย่าเมื่อกี้โฆษณาของเรานี่ ก็จะคือเรามีงบโฆษณาจำกัด และเราก็จะมีความต้องการลูกค้ามีเป้าหมายไม่ต่ำกว่า 40 คน อันนี้ก็จะเป็นส่วนประกอบของปัญหา ก็คือไม่ได้เปิดในสไลด์ ก็คือทุกปัญหาการแก้ปัญหาจะต้องมีขอบข่ายของตัวแปรกำกับเสมอนะคะ ซึ่งในทีนี้ตัวแบบปัญหาเชิงเส้นนี่เรากำลังเรียนกันนี่ ขอบข่ายของตัวแปรนี่ปกติเพราะว่ามันเป็นจำนวนนับนะคะ โอเค ครูจะยกตัวอย่างที่ 1 เราก็จะไปยกตัวอย่างที่เราเรียนมาเลยนะคะ ตัวอย่างที่ 1 ฟาร์มเลี้ยงสัตว์เจ้าของเขาให้อาหารสัตว์ได้ 2 แบบนะคะ คราวนี้สัตว์เขานี่ต้องการสารอาหาร ชนิด ก็คือ ชนิด A, B, C โดยมีเงื่อนไขว่า A นี่ ต้องการสารอาหารกว่า 60 หน่วยนะคะ สารอาหาร B ต้องการไม่น้อยกว่า 84 หน่วย มีวิตามิน C ไม่ต่ำกว่า หน่วย ถ้าต่ำกว่านั้นน่ะ จะทำให้สัตว์เขาได้รับอาหารไม่เพียงพอ เป็นการเจริญเติบโตไม่เต็มที่คราวนี้ข้อมูลอยู่ที่การตัดสินใจของเขา ราคา ราคาของอาหารสัตว์ อาหารสัตว์สูตรที่ 1 นะคะ ถ้าเขาซื้อก็คือ 5 บาทต่อ 1 กิโลกรรม สูตรที่ 2 คือราคา 2 บาทต่อ1 กิโลกรัม แพงกว่ากันคะ ถามตรงนี้ก่อน สูตร 1 กับสูตร 2 อะไรแพงกว่ากันคะ ตอนนี้ถามก่อน สูตรที่ 1 ล่าม โอเค นักศึกษาปักหมุดคุณครูล่ามคะ …</w:t>
      </w:r>
    </w:p>
    <w:p>
      <w:pPr>
        <w:pStyle w:val="BodyText"/>
      </w:pPr>
      <w:r>
        <w:t xml:space="preserve">(ล่าม) อาจารย์คะ เมื่อกี้เช็กกับแฝดกับนพกิตน่ะค่ะ ถามว่าเห็นล่ามไหม น้องบอกว่าเห็นน่ะค่ะ</w:t>
      </w:r>
    </w:p>
    <w:p>
      <w:pPr>
        <w:pStyle w:val="BodyText"/>
      </w:pPr>
      <w:r>
        <w:t xml:space="preserve">(อาจารย์ชนัญกาญจน์) ค่ะ ๆ คุณครูก็เห็นครูล่ามค่ะ</w:t>
      </w:r>
    </w:p>
    <w:p>
      <w:pPr>
        <w:pStyle w:val="BodyText"/>
      </w:pPr>
      <w:r>
        <w:t xml:space="preserve">(ล่าม) ตอนแรกไม่แน่ใจว่าน้องเห็นไหม แต่ถามไปคนหนึ่งน้องบอกเห็น เด็ก ๆ ทำได้นะคะ เด็ก ๆ ทำได้</w:t>
      </w:r>
    </w:p>
    <w:p>
      <w:pPr>
        <w:pStyle w:val="BodyText"/>
      </w:pPr>
      <w:r>
        <w:t xml:space="preserve">(อาจารย์ชนัญกาญจน์) เด็ก ๆ อาจจะยังไม่เห็นปักหมุดโอเคค่ะ ตอนนี้นักศึกษาช่วยครูคิดหน่อย Step นะ ละ 5 บาท สูตรที่ 2 ขายกิโลกรัมละ 2 บาท อะไรแพงกว่ากันคะ สูตร 1 หรือ สูตร 2เดี๋ยวขออนุญาตนะคะ</w:t>
      </w:r>
    </w:p>
    <w:p>
      <w:pPr>
        <w:pStyle w:val="BodyText"/>
      </w:pPr>
      <w:r>
        <w:t xml:space="preserve">(ล่าม) แฝด ๆ ตอบได้ไหม อันนี้ 1 กก. ใช่ ๆ อันไหน อาจารย์คะ นพกิตตอบว่า สูตร 1 5 บาทแพงกว่าค่ะ โอเค เดี๋ยวนพกิตจะเป็นเจ้าของฟาร์มนะคะคิดต่อ ๆ คราวนี้ ในเมื่อสูตรที่ 1 มันแพงกว่า เราอยากจะประหยัดค่าใช้จ่ายใช่ไหมคะ ไปให้สัตว์เรากินนี่ก็กลัวว่าจะต้องซื้อปริมาณที่เยอะถึงจะทำให้ สัตว์ของเราได้สารอาหารครบ A B C ครบ ตามที่ร่างกายเขาต้องการนะคะ เรามาดูส่วนประกอบข้างใน 2 นี่มันถูกกว่า มาประกอบ เพราะมันมีสารอาหาร C นี่เยอะ สารอาหาร C นี่มีตั้ง 6 หน่วย 1 กิโลกรัมมี 6 หน่วย แต่ถ้าเทียบอาหาร A กับ มีอย่างละ 2 หน่วย เห็นไหมคะ ถ้าเราซื้ออาหารสูตร 2 มากินนี่ เราต้องซื้อเยอะมากเลย เพราะ A นี่ ร่างกายต้องการไม่น้อยกว่า 60 หน่วย แต่อันนี้คือกินไปกิโล</w:t>
      </w:r>
    </w:p>
    <w:p>
      <w:pPr>
        <w:pStyle w:val="BodyText"/>
      </w:pPr>
      <w:r>
        <w:t xml:space="preserve">(กรัม) 12 หน่วย ต้องกินตั้งเท่าไร กี่โลนี่ แบบนี้ต้องกิน 15 กิโลฯ แบบนี้นะคะ เราก็ไม่รู้ว่าค่าใช้จ่ายมันเยอะไห เราก็ไปเทียบกับสูตรที่ 1 ถึงอาจจะแพงขึ้นมาหน่อย แต่สารอาหารเขาไม่เหมือนกันนะคะ ส่วนประกอบของเขา A นี่สูตรที่ 1 มีอยู่ 3 หน่วย ใน 1 กิโลนะ มี B อยู่… หน่วย เพราะเราซื้อสูตรที่ 1 มาให้สัตว์เรากิน สาร B เยอะ สาร B ตั้ง 7 หน่วยนี่ สาร C มี 3 หน่วย เราจะเห็นข้อดีข้อเด่นของอาหารสูตรที่ 1 กับ 2 ต่างกัน ก็คือสูตรที่ 1 มี มี B เยอะ มีส่วยประกอบของ B เยอะ C เยอะ แต่ราคาขายในราคาที่เราจะซื้อเขาแตกต่างกัน กิโลละ 5 บาท กับ 3 บาท ซื้อผสมกันเพื่อให้สัตว์ของเราได้สารอาหาร A, B, C ครบถ้วน 84 และ 72 ตามลำดับนะคะ เอามาผสมกันอย่างไรดีที่เราจะประหยัดค่าใช้จ่ายเรื่องอาหารสัตว์ให้น้อย… เกิดเป้าหมาย ก็คือเราจะซื้อาหารสูตรที่ 1 กี่กิโลกรัม และจะซื้ออาหารสูตรที่ 2 กี่กิโลกรัมเพื่อให้สัตว์ของเราได้สารอาหารครบถ้วน โดยที่เราจ่ายค่าใช้จ่ายน้อยสุดนะคะ คำว่า</w:t>
      </w:r>
      <w:r>
        <w:t xml:space="preserve"> </w:t>
      </w:r>
      <w:r>
        <w:t xml:space="preserve">“</w:t>
      </w:r>
      <w:r>
        <w:t xml:space="preserve">ค่าใช้จ่ายน้อยสุด</w:t>
      </w:r>
      <w:r>
        <w:t xml:space="preserve">”</w:t>
      </w:r>
      <w:r>
        <w:t xml:space="preserve"> </w:t>
      </w:r>
      <w:r>
        <w:t xml:space="preserve">แสดงว่าเราจ่ายค่า่ใช้จ่ายน้อย จริงไหมคะ โอเค พอเราเข้าใจระบบปัญหาตรงนี้แล้ว เราก็มากำหนดตัวแปรนะคะ ตัวแปรตัดสินใจของเราตอนนี้มีอยู่ 3 ตัวที่ 1 ให้สร้างฟังก์ชันเป้าหมายก่อนนะคะ ฟังก์ชันเป้าหมายเราก็คือค่าใช้จ่ายนะคะ เราอาจจะแทนด้วยตัวอักษรภาษาอังกฤษก็ได้ ส่วนที่ 2 เป็น ส่วนที่ต้องตัดสินใจ อันนี้ตัวแปรที่ตัดสินใจ คือ จำนวนสูตรอาหารสูตรที่ 1 กับ 2 นะคะ อันนี้คือครูไปสไลด์หน้าถัดไปนะคะ กำหนดการตัดสินใจตัวที่ 1 x อาหารสูตรที่ 1 ที่เขาจะซ์้อ หน่วยเป็นกิโลกรัม และ Y ก็เป็นจำนวนอาหารสูตรที่ 2 หน่วยเป็นกิโลกรัม ฟังก์ชันเป้าหมาย คือ ต้องการค่าใช้จ่ายต่ำสุด ในที่นี้กำหนดแทนเครื่องหมายด้วยตัว P เราก็ไม่รู้ว่าค่าใช้จ่ายทั้งหมดที่เราจ่ายไปเป็นเงินกี่บาท ตามคิดง่าย ๆ นะคะ สูตรที่ 1 5 กิโลกรัม 1 กิโลกรัม 5 บาท ถ้าเราซื้อไป X กิโลฯ ก็ต้องเอา X เป็นคูณกับ 5 นี่คือจำนวนเงินที่เราต้องจ่าย สำหรับสุตรที่ 2 ถ้าเอาสูตรที่ 2 กิโลกรัมละ 2 บาท แต่นักศึกษาในสไลด์นี้ผิดนะคะ อาหารสูตร 2 นะคะ สูตร 2 แล้วก็กิโลกรัมละ 2 บาท สูตรที่ 2 ถ้าซื้อ Y กิโลจะต้องจ่ายเงินเป็น 2 คูณกับ Y ดังนั้น ฟังก์ชันเป้าหมายก็เลยเขียนแทนว่า 5X + 2Y ใช้จ่ายเราต้องการค่าต่ำสุด เราก็ใส่ฟังก์ชัน Min ใส่ค่า Min ลงไป Min min แปลว่าค่าน้อยที่สุดก็คือค่า P ที่น้อยที่สุด ก็คือคำนวณจากค่า 5x + 2 อันนี้ก็มีหลายคนบอกเน็ตไม่ดี ก็… อีสาน อีกลูกหนึ่งเข้าโซนภาคกลางนะคะ แล้วก็ป้องกันตัวเองนะคะ ตอนนี้มีคำถามไหม แล้วสร้างตัวแบบส่วนประกอบที่ 1 เกิดขึ้นได้แล้วนะคะ ฟังก์ชันเป้าหมาย หรือ objective Function อันนี้เราได้ฟังก์ชันเป้าหมาย เงื่อนไขข้อจำกัดนะคะ เปิดนิดหนึ่ง เงื่อนไขของเรามีกี่เงื่อนไข จากสถานการณ์ตรงนี้นะคะ แผนแรกก็คือ ปริมาณสารอาหาร A ที่สัตว์ต้องการ เห็นไหมคะ ต้องการไม่น้อยกว่า 60 นะคะ ไม่น้อยกว่า 60 ก็คือ A นี่ไม่น้อยกว่า 60 เงื่อนไขที่ 2 ก็คือปริมาณสารอาหารชนิด B ไม่น้อยกว่า 84 หน่วย 84 หมวด ส่วนสารอาหาร C ต้องการไม่น้อยกว่า 72 หน่วย เราก็สามารถสร้างสมการได้นะคะ โดยแทนตัวโจทย์ จริง ๆ ครูจะไม่โชว์ตัวนี้นะคะ ถ้าเป็น PowerPoint มันจะมันเลยโชว์คำตอบหมดเลย นักศึกษาดูนะคะ ตัวที่ 1 เราไม่รู้จะซื้อกี่กิโลฯ สูตรที่ 2 เราจะใช้แทนด้วยตัวแปร Y ก็คือสารอาหาร A เราก็มาดูสูตรที่ 1 กิโลฯ มี สาร A อยู่ 3 หน่วย จากสูตรที่ 2 จะมีอยู่ 2 หน่วย ดังนั้น ถ้าเรากินสูตรที่ 1 เป็น X กิโลฯ ก็จะมีสารอาหาร A อยู่ 3 คูณ x รวมกับสารอาหาร A ที่ได้จากสูตรที่ 2 จุดที่ 2 ใช้กินไป Y กิโล ก็จะมีอยู่ คูณ y เอา 2 ส่วนนี้มารวมกัน ก็ไม่ต่ำกว่า ไม่คือ มากกว่าหรือเท่ากับ 60 ก็จะเขียนได้ประโยคนี้นะคะ มากกว่า 3x + 2y มากกว่าหรือเท่ากับ 60 อันนี้คืออันที่ 1 นะคะ ส่วนข้อจำกัดอันที่ 2 ก็คือ สาร B อาหารสูตรที่ 1 กิโลกรัม มีสาร B 7 หน่วย กินไป X กิโลก็จะได้สาร B 7 x X นะคะ 7 x X จากนั้นสูตรที่ 2 มีสาร B 1 กิโลฯ นะคะ มี 2 หน่วย ก็กินไป Y กิโลเอา Y กิโลมาผสม ก็จะมีสาร B อยู่ 2 x y เอาสารนั่นคือปริมาณสารอาหาร B ทั้งหมดที่ได้รับนะคะ ก็จะมีค่าเป็น 7X คูณ 2Y มากกว่าหรือเท่ากับ 84 นะคะ เหมือนเดิมนะคะ ตัวนี้คิดเหมือนเดิม ต่อไปสารอาหาร C สารอาหาร C ก็คิดในทำนองเดียวกัน ช่วยประหยัดสตางค์นะคะ ตัวนี้คือสาร C ที่ได้จากสูตรที่ 1 ที่ได้จากสูตรที่ 2 ก็เป็น 6 x yและเอามารวมกันนะคะ ได้เป็น 3X + 6Y มากกว่าหรือเท่า3X บวก 6Y ได้ 72 หน่วย แล้วขอบข่ายตัวแปรก็เหมือนเดิมนะคะ x มากกว่าหรือเท่ากับ 0 y มากกว่าหรือเท่ากับ 0 อันนี้ก็จะเป็นการสร้างตัวแบบปัญหาคณิตศาสตร์สำหรับปัญหาที่ 1 นะคะ คราวนี้เราจะไปดูวิธีแก้ปัญหาเลย นะคะ ครูขออนุญาตยกตัวอย่างเรื่องที่จะทำใน Jamboard นนะคะ เพื่อแสดงวิธีคิดคำนวณ คิดทีละ Step ค่ะ เราจะหาคำตอบค่ะ ตอนนี้อยู่ที่ Jamboard นะคะ ไปที่กระดานที่ 9 นะคะ ใช้โจทย์ที่เราคำนวณกราฟเมื่อกี้นะคะ ด้วยความรวดเร็ว เพราะสถานการณ์โจทย์ความประโยคบอกเล่านะคะ เป็นพารากราฟเลยค่ะ แต่เรื่องของสมการเชิฝเส้น เชิงเส้นนะคะ จากโจทย์นะคะ ถ้าเรากำหนดต้องการโปรโมตสินค้า ข้อมูลเดิมนะ Facebook วันแต่ว่าทำให้มีลูกค้าสมัครสมาชิกวันละ 4 คนนะคะ แล้วข้อมูลในอดีตนะคะ สั่งซื้อวันละ 4 ครั้ง มีออเดอร์นะคะ จำนวนครั้งของออเดอร์นะคะ ไม่ได้พูดถึงมูลค่าว่าเขาซื้อมากหรือน้อยนะคะ เขาเรียกว่า</w:t>
      </w:r>
      <w:r>
        <w:t xml:space="preserve"> </w:t>
      </w:r>
      <w:r>
        <w:t xml:space="preserve">“</w:t>
      </w:r>
      <w:r>
        <w:t xml:space="preserve">ยอดออเดอร์</w:t>
      </w:r>
      <w:r>
        <w:t xml:space="preserve">”</w:t>
      </w:r>
      <w:r>
        <w:t xml:space="preserve"> </w:t>
      </w:r>
      <w:r>
        <w:t xml:space="preserve">เขาเรียกว่ายอดออเดอร์สั่งเข้ามา 4 ออเดอร์ ต่อไปข้อมูลจาก Google ก็คือ Google คิดค่าโฆษณาวันละ 4 สทจนำให้สามาชิกแล้วก็มียอดสั่งออเดอร์นะคะ ผ่าน Google นะคะ วันละ 5 คน ครูพิมพ์สไลด์ผิดนะคะ สไดล์นี้แป๊บหนึ่งนะ ตรงนี้เปลี่ยนเป็น Google นะคะ ตัวนี้เปลี่ยนเป็น Google นะคะ ขออนุญาตยกตัวอย่างนี้นิดหนึ่งนะคะ Google โอเค เป็น Google นะคะ มียอดสั่งซื้อวันละ 5 คน ไม่ใช่ 5 คน 5 ครั้ง เป้าหมายของเรา ก็คือเราจะวางแผนโฆษณาใน Facebook และ Google เพื่อให้มียอดสั่งซื้อมากที่สุดภายใต้งบ ไม่ต่ำกว่า 40 บาท สเต็ปแรกเลยเราต้องนิยามตัวแปรนะคะ อาจจะเขียนตัวแปรอีกครั้งหนึ่งจากนั้นก็ให้เราป้ขั้นตอน ก็คือเราให้ X กับ Y นะคะ ก็คือจำนวนวันที่โฆษณาผ่าน Facebook นะคะ ส่วน Y ก็คือ จำนวนวันที่โฆษณาผ่าน Google นะคะ Google นะคะ แล้วตัวแปรในฟังก์ชันเราตอนนี้ก็คือ ค่า ยอดซื้อนะคะ ครูให้เป็น P P ก็คือจำนวนสั่งซื้อนะคะ จำนวนสั่งซื้อนะคะ จำนวนสั่งซื้อ จำนวนออเดอร์นั่นเองว่ามีคนสั่งซื้อกี่ครั้ง สถานการณ์โจทย์นะคะ ได้ฟังก์ชันเป้าหมายเราต้องการ… ดังนั้นใส่ฟังก์ชัน Max นะ หมายถึงค่า Max P เท่ากับ แล้วก็ไปดูว่ายอดสั่งซื้อผ่าน Facebook นี้ใช่ไหมคะ วันละ 4 แต่เราโฆษณาไปกี่วัน X วัน ก็คือ 4 x X บวกกับยอดสั่งซื้อผ่าน Google นะคะ วันละ 5 ครั้ง เราโฆษณาอยู่กี่วันนะคะ เราโฆษณาอยู่ Y วัน ก็บวก ก็บอก 5 คูณ y อันนี้คือส่วนเงื่อนไขหรือข้อจำกัด ข้อจำกัดนี้ ข้อจำกัดอันที่ 1 ก็คือด้านงบโฆษณา Facebook เอา 3 ไปคูณกับ X 3X บวกับค่าโฆษณาผ่าน Google นะคะ ได้คิดวันละ 4 บาท เรากำหนดให้เป็น Y ก็บวกกับ 4 x y ไม่เกินงบประมาณที่มีอยู่คือ 60 บาท สมมตินะคะ น้อยกว่าหรือเท่ากับ 60 บาท ส่วนข้อจำกัดอันที่ 2 ก็คือ เรื่องของลูกค้าจำนวนลูกค้าที่สมัครสมาชิกนะคะ เราก็ดูถ้า Faecbook นะคะ มีลูกค้าสมัครเราโฆษณา x วัน อันนี้คือจำนวนลูกค้าที่สมัครผ่านการดูโฆษณา Facebook นะคะ ก็จะได้เป็น 4 x X บวกกับลูกค้าที่สมัครสมาชิกเมื่อเขาดูโฆษณาผ่าน Google นะคะ วันละ 2 คน Y วัน ก็จะเป็น ก็จะเป็นบวก 2 Y นะคะ เราต้องการเป้าหมายนี้เป็นอย่างไร ไม่ต่ำกว่า มากกว่าหรือเท่ากับ 40 นะคะ แล้วอันนี้นะคะ ก็คือเรื่องงบประมาณ เรามี 2 ข้อ คือ อันที่ 4 คือขอบข่ายตัวแปรที่เรานะคะ แล้วก็ y มากกว่าหรือเท่ากับ 5 โอเค อันนี้เรามีสถานการณ์ปัญหามาให้ ปัญหามาใหม่ สิ่งแรกคือสเต็ปแรก คือ นี่คือขั้นตอนการนิยามตัวแปร เสร็จแล้ว อันนี้นะคะ นิยามตัวแปร พอเรานิยามตัวแปรเสร็จแล้วเราก็มาเขียนตัวแบบคณิตศาสตร์อันนี้คือตัวแบบคณิตศาสตร์ทั้งหมด อย่างนี้นะคะ คือ ตัวแบบ พอได้แล้วเราจะมาวาดกราฟ วาดกราฟอะไรบ้าง วาดกราฟข้อจำกัด ทุก ๆ ข้อจำกัดนะคะ วาดกราฟเส้นที่ 1 ตัว ตัวที่ 2 เอา 3 อย่างนี้มา intersiction กันที่เป็นไปได้ โอเค ไปกระดานหน้าที่ 10 นะคะ จากตัวแบบปัญหา นำนำข้อจำกัดนะคะ มาวาดกราฟเพื่อหาคำตอบที่เป็นไปได้นะคะ อันนี้ย้อนกลับไปฝึกวาดรูปข้อจำกัดอันที่ 1 เรื่องงบนะคะ อยู่ในกระดานที่ นี่ไง อันนี้เรื่องงบนะคะ จุดตัดมันอยู่ที่ไหนเอ่ย เราคำนวณด้วยกันมาแล้วนะคะ จุดตัดมันอยู่ไหนคะนี่ จุดตัดมันอยู่ที่ 20 คู่ 0 กับ 0 คู๋ 25 ครูเขียน 0 ไว้ให้นะคะ ข้อจำกัด งบ จุดตัดแกน มีจุดตัดก็คือคู่กับ 0 คู่ 15 นะคะ ส่วนข้อจำกัดด้านจำนวนสมาชิกจำนวนสมาชิก มีจำนวนสมาชิกมีจุดตัดแกนอยู่ที่ 10 คู่ 0 กับ0 คู่ 20 ก่อนนะคะ นี่คือ Y อันนี้คือจุดตัด 0 คู่ 0 นะคะ พิจารณาใส่สเกลนี่เป็นเลข 10 อันนี้เป็น 20 ครูทำไว้ช่องละ 5 ช่องละ 5 นะคะ 5, 10, 15, 20 ถ้าเราคำนวณมือเหมือนที่ครูกำลังวาดตรงนี้ ก็คือพยายามรักษาอัตราส่วนให้มันคงจริงนะคะ มันจะได้ถูกต้อง 5, 10, 15 20 และ 25 โอเค ครูวาดภาพที่ 1 จุดตัด ก็คือ 20 คู่ 0 นะคะ และก็ 0 คู่ 15 เดี๋ยวครูเขียนสมการให้นะคะ มากกว่าหรือเท่ากับ 40 ส่วนด้านงบนี่ ก็คือ… เดี๋ยวนะคะ ด้านงบ 3X บวก 4 y น้อยกว่าหรือเท่ากับ 60 ครูจะวาดพื้นที่อันที่ 1 ก่อน วาดเหมือนเดิมที่เราเคยวาดนะคะ มันมีเครื่องหมายเท่ากับเลยต้องใช้เส้นทึบ ให้เห็นที่ ๆ ครูจะวาดก่อน โอเคได้แล้ว ที่มันอยู่ด้านล่าง เราทำแบบนี้ก็ได้เป็นที่รู้กัน เราสามารถเขียนแบบแรเงา ๆ ๆ หมดก็ได้ หรือจะทำเส้น 2 เส้นมาให้เห็น ว่ามันเป็นทิศทางลมก็ได้นะคะ รู้สึกว่ามันยังไม่ไป มาแล้วภาพมาแล้วนะคะ พื้นที่สีเขียว ครูทำลูกศร 2 อันพื้นที่ทั้งหมดตรงนี้นะคะ ใรส่วนนี้นี่ สอดคล้องกับข้อจำกัด 3X + 4Y น้อยกว่าหรือเท่ากับ 60 นะคะ ตรงนี้ต่อไปจะวาดข้อจำกัดที่ 2 ก็คือด้านจำนวนสมาชิกนะคะ 4X + 2Y มีค่ามากกว่าหรือเท่ากับ 40 จุดตัดของมัน ครูใช้เส้นสีน้ำเงินนะคะ 10 คู่ 0 ก็คือตรงนี้ อันที่ 2 0 คู่ 20 อันนี้เป็นภาพที่อยู่ด้านบน ด้านบนนะคะ มากกว่าหรือเท่ากับ 0 ด้านบนนะคะ ด้านบนตรงนี้นะคะ 4x + 2y เท่ากับ มากกว่าหรือเท่ากับ 40 และคำตอบของเรา X มากว่าหรือเท่ากับ 0 Y เท่ากับ 0 ต้องเท่ากับกระดานที่ 1 เท่านั้นนะคะ 40 คำตอบของเราจะต้องอยู่ในเคอแลนก็คือส่วนนี้ คำตอบอยู่ในส่วนนี้ ดังนั้น เราเอา 2 ภาพนี้ Intersionเส้นสีฟ้ามันลากไปอย่างนี้ สีฟ้านี่ล่ะ ส่วนเส้นสีเขียวเป็นเส้นสีเขียวแรเงาส่วนไหนมาบ้าง พื้นที่สีน้ำเงินกับพื้นที่สีเขียวมันทับกันนี่ก็คือเป็นรูปสามเหลี่ยมนะคะ เดี๋ยวรอนะคะ เน็ตมันยังไม่ไป โอเคมาแล้ว เป็นรูปสามเหลี่ยม รูปสามเหลี่ยมนั้น ก็คือจุดตัดของเส้นสีน้ำเงินกับเส้นสีเขียว ครูตั้งชื่อนะคะ จุด A ตอนนี้ครูยังไม่รู้ว่าจุด A มีพิกัด X เท่าไร Y เท่าไร จุดนี้ก็คือจุด C จุด B a b c A, B, C นะคะ พื้นที่ A, B, C ที่สอดคล้องกับข้อจำกัดที่ 1, 2 และก็ขอบข่ายตัวแปรนะคะ ขอบข่ายตัวแปร ก็คือ X มากกว่าหรือเท่ากับ 0 Y มากกว่าหรือเท่ากับ 0 นะคะ Y มากกว่าหรือเท่ากับ 0 จะได้พื้นที่คำตอบที่เป็นไปได้คือพื้นที่สีแดงที่ครูจะแรเงา พื้นที่สีแดงตรงนี้ก็คือของพื้นที่ที่เป็นน้ำเงินหรือเขียวมา Intersec กันอยู่ในเคอแรนได้แล้ว จากภาพนะคะ เราจะหาคำตอบโดยใช้จุดมุม จุดมุมของพื้นที่คำตอบที่เป็นไปได้ เราจะต้องทราบค่านะคะ เวลาเราทราบแล้วว่าพิกัดเป็น 0 นะคะ จุด B Boy เราจะหาค่า x เป็น 10 y เป็น 0 ดังนั้น วิธีการหาค่านะคะ หาค่าจุดตัด A วิธีการ จุดทบด้านนี้นะคะ การหาจุดตัด จุดตัด A นะคะ เอาเส้นตรง เกิดจากสีฟ้ากับสีเขียวมันตัดกัน เส้นสีเขียวข้อจำกัดของงบครูเอาสมการเส้นตรงมาคิด ครูจะกำหนดให้ x บวก 4y เท่ากับ 6 อันนี้เท่ากับสมการที่ 1 พิกัดตัวนี้นะคะ เอามาจากข้อจำกัดตรงนี้นะคะ เครื่องหมายเท่ากับมา อันนี้เอาเส้นสีน้ำเงิน เส้นนี้ เส้นน้ำเงินสมการนี้นะคะ สมการเรื่องจำนวนสมาชิก ตรงนี้ครูก็เขียนเป็น 4x y เท่ากับ 40 ให้เป็นสมการที่ 2 เราก็จะแก้สมการหาค่า X กับ Y ตอนนี้ดีเลย์มาก หาค่า x กับ y วิธีการก็คือกำจัดให้มันหมด ถ้าเราจะกำจัด X ต้องให้ตอนนี้สมการที่ 1 x เป็น 3 สมการที่ 2 x เป็น 4 ไม่เท่ากันนะคะ คราวนี้ถ้าจะกำจัด Y มาแปะ หน้า Y เป็น 4 สมการที่ 2 หน้า y เป็น 2 แต่ทำให้เท่ากันง่ายนะคะ ก็คือถ้าเราเอาสมการที่ 2 ไป… เลย 2 คูณ 2 ตัวนี้จะกลายเป็น 4 เท่ากันนะคะ 2 หน้าของ y ในสมการที่ 2 ทำให้เป็น 4 ได้โดยหลอดสงสารครูล่ามจังเลย</w:t>
      </w:r>
    </w:p>
    <w:p>
      <w:pPr>
        <w:pStyle w:val="BodyText"/>
      </w:pPr>
      <w:r>
        <w:t xml:space="preserve">(พี่การ์ตูน) แต่พยายามฟังเสียงอาจารย์ไปก่อนน่ะค่ะ บอกเด็กว่าเน็ตไม่ดีค่ะ</w:t>
      </w:r>
    </w:p>
    <w:p>
      <w:pPr>
        <w:pStyle w:val="BodyText"/>
      </w:pPr>
      <w:r>
        <w:t xml:space="preserve">(อาจารย์ชนัญกาญจน์) อ๋อค่ะ ขอบคุณค่ะ อาจจะขออนุญาตอาจจะ… ไปก่อนนะคะ ก็คือเราค่ะ เราเลือกที่จะกำจัด Y เพราะว่า Y มันทำให้สัมประสิทธิ์มันง่ายนะคะ เราก็จะมีสมการที่ 2 สมการที่ 2 หรือวงกลมนะคะ สิ่งที่ได้ก็คือเอา 2 ไปคูณก้อนนี้นะคะ เอา 2 ไปคูณ CX กลายเป็น บวกกับ 2 คูณ ก้อน 2Y นะคะ เอา 2 ไปคูณ 2Y จะมีค่าเป็น 4Y เท่ากับเอา 2 ไปคูณค่าคงที่ขวามือ เอา 2 ไปคูณค่าคงที่ก็คือ 40 เอา 2 ไปคูณกับ 40 2 x 40 เป็น 80 เกิดเป็นสมการใหม่ ก็คือ 8X บวก 4Y ก็คือ 8x + 4 y เป็น 8อันนี้สมการใหม่ที่เกิดขึ้น เกิดขึ้นเนื่องจากเราเอา 2 ไปคูณสมการอะไรคะ สมการที่ 2 ใช่ไหมคะ 2 คูณ 4 เป็น 8 2 x 2 เป็น 4 2 x 8 เป็น โอเคนะคะ ดังนั้น เราจะกำหนดสมการที่เกิดขึ้นใหม่เป็นสมการที่ 3 เราจะเห็นสมการที่ 1 กับสมการที่ 3 สมประสิทธิ์ของ Y มันเป็นเลข… การนำตัวเลขอะไรคะ เลข 4 เป็น 4 เราก็เอาสมการนี้มาลบกัน ในที่นี้เราจะแอบเอาสมการที่ 3 ตั้ง เพราะว่าสมการที่ 3 มันมี X ตั้งแต่ 8 เท่าของ X มี 3x นะคะ เราจะเอาสมการ 3 ตั้ง สมการที่ 3 ตั้งลบสมการที่ 1 อันนี้นะคะ 3 ในวงกลมนี้ก็คือ 3 3 - 1 ในวงกลม ก็คือ 3 - 1 นะคะ ดูนะคะ เราลบเรียงตัวตามตัวแปร สมการที่ 1 8X เป็นลบ 3x - 8x ก็จะอยู่ 8 ตัวนะคะ X 8 ตัวหักออก 3 เหลือ X กี่ตัวคะ 5 ตัว ก็คือ 8 - 3 ก็จะเหลือ 5 5 x x 5 คูณ X นะคะ บวก 4y ก็เหมือนกันจะกลายเป็น 0 นะคะ 4Y - 4Y หมดนะคะ ดังนั้นสิ่งเดียวกันลบสิ่งเดียวกันจะเป็น 0 นะคะ คงที่ขวามือ 80 - 20 80 - 20 ก็จะมีค่าเหลือ 80-20 เหลือ 60 นะคะ ตอนนี้ก็จะเป็นสมการตัวแปรเดียว Y หายไปแล้วนะคะ 5X เท่ากับ 20 5 ตัวเดียวก็เป็น 20 ส่วน 5 ก็มีค่าเป็น 4 เราก็นำ X ไปแทนค่าในสมการที่ 1 หรือ 2 หรือ 3 ก็ได้นะคะ เอา X มีค่าเป็น 4 ไปแทนในสมการที่ 1 หรือ 2 หรือ 3 ก็ได้นะคะ x แทนสมการที่ 1 เพื่อหาค่า y นะคะ เพื่อหาค่า Y เลือกสมการที่มีตัวเลขน้อย ๆ ครูเลือกแกน X เป็น 4 เพื่อหาค่า Y นะคะ จากสมการที่ 2 นะคะ ก็จะเป็น 4 คูณ X เป็น 4 บวก 2Y เท่ากับ 40 4 x 4 เป็น 16 2Y = 40 กลายเป็นลบ 40 - 16 เหลือเท่าไหร่คะ เดี๋ยวรอนักศึกษาช่วยครูคิดด้วยนะ -16 เหลือเท่าไรเอ่ย</w:t>
      </w:r>
    </w:p>
    <w:p>
      <w:pPr>
        <w:pStyle w:val="BodyText"/>
      </w:pPr>
      <w:r>
        <w:t xml:space="preserve">(นักศึกษาชาย) 24 ครับ</w:t>
      </w:r>
    </w:p>
    <w:p>
      <w:pPr>
        <w:pStyle w:val="BodyText"/>
      </w:pPr>
      <w:r>
        <w:t xml:space="preserve">(อาจารย์ชนัญกาญจน์) ขอบคุณครับ สันติภาพ 24 ดังนั้น 2 x y = 24 Y ตัวเดียวก็จะมีค่า 24 หารด้วย 2 มีค่าเป็นเท่าไหร่คะ สันติภาพ หรือคนอื่นตอบก็ได้นะ 24 หารด้วย 2 ค่ะ 24 หาร 2 ก็เป็น 12 นะคะ นะคะ เป็น 12 ได้แล้ว เราก็จะทราบพิกัดของ A ขออนุญาตนะคะ โอเค ๆ ค่ะ ๆ ขอบคุณค่ะ สวัสดีค่ะ โอเคค่ะ นักศึกษาขออภัยใกล้จบแล้ว ตอนนี้พิกัดจุดก็จะมี X เป็น 4 แล้วแล้ว Y เป็น 12 เราก็จะเขียนได้แล้ว A ของเราจะอยู่ที่พิกัด 4 คู่กับ 12 ได้แล้วนะคะ จากรูปนี้ นะคะ จากรูปจุดมุมนะคะ จุดมุมของพื้นที่คำตอบเป็นไปได้นะคะ คือที่ 3 จุดนะคะ พิกัด 4 คู่ 12 จุด B 10 คู่ 0 แล้วก็จุดที่ 3 คือ จุด C ก็คือ คู่ 0 เราได้จุดมุมมา 3 จุด พอได้จุดมุมแล้ว เราเอาจุดมุมแต่ละจุด แทนในฟังก์ชันเป้าหมาย ดูว่าจุดใดที่ทำให้เป้าหมายได้ค่าที่เราต้องการตอนนี้เราต้องการค่า Max ใช่ไหมคะ ฟังก์ชันเป้าหมายเราในกระดานหน้าที่ 10 นะคะ ก็คือ Max P Max P แป๊บหนึ่ง โอเค ตอนนี้เราก็อยู่ที่หน้าที่ 11 เราจะหาคำตอบที่ดีที่สุดแล้วนะคะ วิธีการก็คือเรานำมุมนะคะ พิจารณาจุดมุมทั้ง 3 นะคะ ว่าทำให้ P แบบนี้นะคะ มีค่า… มีค่ามีค่าดังนี้นะคะ จุด A ก็คือ 4 คู่ 12 จุด B ก็คือ 10 คู่ 0 จุด C ก็คือ… นิดหนึ่งนะคะ 20 คู่ 0เราก็พิจารณาจุด A 1แค่จุด A นี่จะทำให้ 4 คูณ X X เป็น 4 ก็ 4 มาแทน 4 ตัวนี้ 4 x 4 บวกด้วย 5 คูณกับ Y ของเราเป็น 12 นะคะ เท่ากับ 4 x 4 เป็น 16 + 5 คูณกับ 12 ตรงนี้นะคะ 5 คูณ 2 เป็น 10 ใส่ ใส่ 10 ทด 1 นะคะ 5 x 1 เป็น 5 บวกทด 1 เป็น 6 ได้แล้วนะคะ ก็คือ 16 บวกด้วย 60 มีค่าเป็น 76 ก็คือทำให้ยอดสั่งซื้อหรือมีใบออเดอร์ 76 ครั้งนะคะ หมายความว่า ถ้าเราตัดสินใจ ผ่าน Facebook 7 วัน ผ่าน Google 12 วันนะคะ จะทำให้ได้ใบสั่งซื้อ ยอดสั่งซื้อกี่ครั้งคะ ได้การสั่งซื้อด้วยการสั่งซื้อ 76 ครั้ง อันนี้เป็นทางเลือกหรือเปล่านะคะ คราวนี้มาดูจุด B จุด B ก็คือ P จะเท่ากับ 4 คูณ X มีค่าเป็น 10 เอา 10 มาแทนค่าลงไป 5 x y y มีค่าเป็น 0 4 x 10 เป็น 40 บวก 0 เท่ากับ 40 ครั้ง นะคะ ถ้าเป็นจุด C ล่ะ C ก็จะได้เท่ากับ 4 x 20 บวกอะไรคะ 5 คูณ 0 เท่ากับ 4 x 20 เป็นเท่าไรเอ่ย 80 + 0 นะคะ เท่ากับ 80 ครั้ง 3 จุดนี้ จุดไหนทำให้ P ของใครมีค่ามากสุด นักศึกษาช่วยตอบหน่อยเร็ว</w:t>
      </w:r>
    </w:p>
    <w:p>
      <w:pPr>
        <w:pStyle w:val="BodyText"/>
      </w:pPr>
      <w:r>
        <w:t xml:space="preserve">(พี่อี๊ด) นพกิตบอกว่า C ค่ะ</w:t>
      </w:r>
    </w:p>
    <w:p>
      <w:pPr>
        <w:pStyle w:val="BodyText"/>
      </w:pPr>
      <w:r>
        <w:t xml:space="preserve">(อาจารย์ชนัญกาญจน์) โอเค ขอบคุณค่ะ</w:t>
      </w:r>
    </w:p>
    <w:p>
      <w:pPr>
        <w:pStyle w:val="BodyText"/>
      </w:pPr>
      <w:r>
        <w:t xml:space="preserve">(อาจารย์ชนัญกาญจน์) ช่วยเพื่อน ค่ะ ๆ ได้คำตอบแล้วค่ะ มีสมาชิกบอกแล้ว พบว่าจุด C 20 คู่ 0 นะคะ ทำให้มีจำนวนของการสั่งซื้อนะคะในการสั่งซื้อนะคะ มากสุดเท่ากับ 80 ครั้งนะคะ ดังนั้น จุด C นะคะ ดังนั้น คำตอบที่เหมาะสมหรือดีที่สุดนะคะ ดังนั้นคำตอบที่เหมาะสมนะคะ ก็คือเราควรเราควรวางแผนซื้อโฆษณาใน Facebook นะคะ กี่วันคะ 20 วัน โดยที่ไม่ต้องซื้อโฆษณาใน Google นะคะ โอเคค่ะนักศึกษาคะ มีคำถามไหมคะ อันนี้ก็คือเราได้คำตอบที่เหมาะสมนะคะ จุด C ต้องเป็น 20 ส่วน y เป็น 0 จึงทำให้ P มีทั้งหมด 80 ครั้งนะคะ อันนี้เป็นคำตอบแล้วนะคะตรงนี้ โอเค เดี๋ยววันนี้คงมีเนื้อหาหลายส่วนที่นักศึกษาต้องไปทบทวนนะคะ ขออภัยนะคะ เน็ตไม่ค่อยดีเลย โอเคนะ สำหรับวันนี้ก็ไม่มีการบ้านอะไร ก็ให้พวกเราไปทบทวนเนื้อหาแล้วเนื้อหานี้จะใช้ในการสอบ Final ในการสอบออนไลน์จะเป็น ก, ข, ค, ง ในลักษณะนี้นะคะ ส่วนในสไลด์ที่ครูไม่ได้บรรยายไปบางหน้า นักศึกษาสามารถอ่าน จากโจทย์ที่ครูข้ามไปจกาโจทย์ที่ครูข้ามไป แล้ว Inbox ไปถามใน LINE กลุ่มได้นะคะ โอเคค่ะ วันนี้มีคนขาดไหมคะ น้อง ๆ ที่ศูนย์อยู่ไหมนะ ฝากครูล่ามถาม มีนักศึกษาขาดไหมคะวันนี้ ต้องรอพี่ DSS เพราะว่าทางล่ามไม่ทราบน่ะค่ะ ที่ DSS</w:t>
      </w:r>
    </w:p>
    <w:p>
      <w:pPr>
        <w:pStyle w:val="BodyText"/>
      </w:pPr>
      <w:r>
        <w:t xml:space="preserve">(พี่อี๊ด) เรียนถามอาจารย์ว่าอาจารย์ยังไม่ปิดคอร์สใช่ไหมคะ อาจารย์ยังไม่ปิดคอร์สวันนี้</w:t>
      </w:r>
    </w:p>
    <w:p>
      <w:pPr>
        <w:pStyle w:val="BodyText"/>
      </w:pPr>
      <w:r>
        <w:t xml:space="preserve">(อาจารย์ชนัญกาญจน์) ยังค่ะ ๆ อีก 1-2 ครั้งค่ะ</w:t>
      </w:r>
    </w:p>
    <w:p>
      <w:pPr>
        <w:pStyle w:val="BodyText"/>
      </w:pPr>
      <w:r>
        <w:t xml:space="preserve">(พี่อี๊ด) ค่ะ ก็คือสัปดาห์หน้าเด็กมาเรียนปกตินะคะ</w:t>
      </w:r>
    </w:p>
    <w:p>
      <w:pPr>
        <w:pStyle w:val="BodyText"/>
      </w:pPr>
      <w:r>
        <w:t xml:space="preserve">(อาจารย์ชนัญกาญจน์) ใช่ค่ะ</w:t>
      </w:r>
    </w:p>
    <w:p>
      <w:pPr>
        <w:pStyle w:val="BodyText"/>
      </w:pPr>
      <w:r>
        <w:t xml:space="preserve">(พี่อี๊ด) ค่ะ เพราะว่ามีบางวิชา</w:t>
      </w:r>
    </w:p>
    <w:p>
      <w:pPr>
        <w:pStyle w:val="BodyText"/>
      </w:pPr>
      <w:r>
        <w:t xml:space="preserve">(อาจารย์ชนัญกาญจน์) อาจจะสอนเรื่องลำดับอนุกรมอีกนิดหนึ่งนักศึกษามีใครถามไหมเอ่ย</w:t>
      </w:r>
    </w:p>
    <w:p>
      <w:pPr>
        <w:pStyle w:val="BodyText"/>
      </w:pPr>
      <w:r>
        <w:t xml:space="preserve">(ล่าม) อาจารย์คะ นพกิตาเชิญครับ เรียนไปแล้วลืม เรียนแล้วลืม ต้องไปทบทวน นพกิตบอกว่าที่เรียน ๆ ไปแล้วมีลืมน่ะครับ ที่เรียนไปแล้วต้องทบทวนทบทวนเอง เพราะว่ามีสอบ</w:t>
      </w:r>
    </w:p>
    <w:p>
      <w:pPr>
        <w:pStyle w:val="BodyText"/>
      </w:pPr>
      <w:r>
        <w:t xml:space="preserve">(พี่อี๊ด) มีสอบ อ๋อ นึกว่าจะถามอะไร เรียนไปแล้วมีลืมครับ</w:t>
      </w:r>
    </w:p>
    <w:p>
      <w:pPr>
        <w:pStyle w:val="BodyText"/>
      </w:pPr>
      <w:r>
        <w:t xml:space="preserve">(อาจารย์ชนัญกาญจน์) มันเป็นเรื่องปกติที่อัตโนมัติของสมองมนุษย์อย่างหนึ่งนะ ได้นะคะ เป็นเรื่องมหัศจรรย์บางสิ่งบางอย่างในสมองเรานะคะ แต่บางอย่างที่มีประโยชน์เราก็จดจำเอาไว้ เอาไว้ก็พยายาม รีคอล คงความจำความเข้าใจเป็นสิ่งหนึ่งไว้ ในการทบทวนถ้าเรามีปัญหาอย่างไร… ก็สามารถทักมาใน LINE กลุ่ม ไม่ต้องเขิน สิ่งที่เราไม่เข้าใจ เพื่อนบางคนอาจจะไม่เข้าใจเหมือนกันแต่ไม่กล้าถาม วันนี้พี่ DSS ทักมาบอกแล้วนะคะ ว่ามีพงศ์ภรณ์ขาดคนเดียว โอเคโอเค นักศึกษาก็วันนี้ก็คงจะเท่านี้นะคะ วันนี้คุณครูทำหน้าที่ไม่ค่อยดีเลย โอเคค่ะ นักศึกษาวันนี้สวัสดีค่ะ สวัสดีค่ะคุณครูล่าม สวัสดีค่ะ</w:t>
      </w:r>
    </w:p>
    <w:p>
      <w:pPr>
        <w:pStyle w:val="BodyText"/>
      </w:pPr>
      <w:r>
        <w:t xml:space="preserve">(พี่อี๊ด) สวัสดีค่ะ</w:t>
      </w:r>
    </w:p>
    <w:p>
      <w:pPr>
        <w:pStyle w:val="BodyText"/>
      </w:pPr>
      <w:r>
        <w:t xml:space="preserve">(พี่การ์ตูน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0">
    <w:nsid w:val="ea454b4c"/>
    <w:multiLevelType w:val="multilevel"/>
    <w:lvl w:ilvl="0">
      <w:start w:val="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3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10-07T07:12:31Z</dcterms:created>
  <dcterms:modified xsi:type="dcterms:W3CDTF">2021-10-07T0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ตุลาคม 2564 เวลา 08.50 น.</vt:lpwstr>
  </property>
  <property fmtid="{D5CDD505-2E9C-101B-9397-08002B2CF9AE}" pid="3" name="subtitle">
    <vt:lpwstr/>
  </property>
</Properties>
</file>